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63D0F" w14:textId="77777777" w:rsidR="00DF2D51" w:rsidRPr="004A0996" w:rsidRDefault="00DF2D51" w:rsidP="00DF2D51">
      <w:pPr>
        <w:pStyle w:val="Subtitle"/>
        <w:spacing w:after="60"/>
        <w:jc w:val="center"/>
        <w:rPr>
          <w:lang w:val="fr-CA"/>
        </w:rPr>
      </w:pPr>
      <w:r w:rsidRPr="004A0996"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 xml:space="preserve">Plan de cours </w:t>
      </w:r>
      <w:r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>sur</w:t>
      </w:r>
      <w:r w:rsidRPr="004A0996"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 xml:space="preserve"> la vidéo sur la </w:t>
      </w:r>
      <w:r w:rsidRPr="004A0996">
        <w:rPr>
          <w:rFonts w:ascii="IM Fell English SC" w:eastAsia="IM Fell English SC" w:hAnsi="IM Fell English SC" w:cs="IM Fell English SC"/>
          <w:i/>
          <w:iCs/>
          <w:color w:val="222222"/>
          <w:sz w:val="40"/>
          <w:szCs w:val="40"/>
          <w:lang w:val="fr-CA"/>
        </w:rPr>
        <w:t>Navigation</w:t>
      </w:r>
      <w:bookmarkStart w:id="0" w:name="_khlveof10krh" w:colFirst="0" w:colLast="0"/>
      <w:bookmarkEnd w:id="0"/>
      <w:r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> </w:t>
      </w:r>
      <w:r w:rsidRPr="004A0996"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 xml:space="preserve">: </w:t>
      </w:r>
      <w:r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>« Dans quels types de vaisseaux naviguait le capitaine Vancouver? »</w:t>
      </w:r>
    </w:p>
    <w:p w14:paraId="61C1777C" w14:textId="77777777" w:rsidR="00DF2D51" w:rsidRPr="00DF2D51" w:rsidRDefault="00DF2D51">
      <w:pPr>
        <w:pStyle w:val="Subtitle"/>
        <w:spacing w:after="60"/>
        <w:jc w:val="center"/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</w:pPr>
    </w:p>
    <w:p w14:paraId="5611C6CF" w14:textId="77777777" w:rsidR="00BB51DA" w:rsidRPr="00D417A3" w:rsidRDefault="00A1092C">
      <w:pPr>
        <w:pStyle w:val="Heading1"/>
        <w:spacing w:before="0" w:after="60"/>
        <w:rPr>
          <w:rFonts w:ascii="IM Fell English" w:eastAsia="IM Fell English" w:hAnsi="IM Fell English" w:cs="IM Fell English"/>
          <w:b/>
          <w:color w:val="000000"/>
          <w:lang w:val="fr-CA"/>
        </w:rPr>
      </w:pPr>
      <w:bookmarkStart w:id="1" w:name="_zgto9rfnhpup" w:colFirst="0" w:colLast="0"/>
      <w:bookmarkStart w:id="2" w:name="_58hdzs46j2wu" w:colFirst="0" w:colLast="0"/>
      <w:bookmarkEnd w:id="1"/>
      <w:bookmarkEnd w:id="2"/>
      <w:r w:rsidRPr="00D417A3">
        <w:rPr>
          <w:color w:val="947760"/>
          <w:lang w:val="fr-CA"/>
        </w:rPr>
        <w:t>Résumé du cours</w:t>
      </w:r>
    </w:p>
    <w:p w14:paraId="0304C939" w14:textId="77777777" w:rsidR="00BB51DA" w:rsidRPr="00A1092C" w:rsidRDefault="00A1092C">
      <w:pPr>
        <w:rPr>
          <w:lang w:val="fr-CA"/>
        </w:rPr>
      </w:pPr>
      <w:r w:rsidRPr="00A1092C">
        <w:rPr>
          <w:lang w:val="fr-CA"/>
        </w:rPr>
        <w:t xml:space="preserve">Développer ses connaissances à propos des vaisseaux dans lesquels le capitaine Vancouver et son </w:t>
      </w:r>
      <w:r>
        <w:rPr>
          <w:lang w:val="fr-CA"/>
        </w:rPr>
        <w:t xml:space="preserve">équipage naviguaient vers la côte nord-ouest du Pacifique. </w:t>
      </w:r>
      <w:r w:rsidRPr="00A1092C">
        <w:rPr>
          <w:lang w:val="fr-CA"/>
        </w:rPr>
        <w:t xml:space="preserve">Ce cours initie les étudiants aux défis </w:t>
      </w:r>
      <w:r>
        <w:rPr>
          <w:lang w:val="fr-CA"/>
        </w:rPr>
        <w:t xml:space="preserve">de conception </w:t>
      </w:r>
      <w:r w:rsidRPr="00A1092C">
        <w:rPr>
          <w:lang w:val="fr-CA"/>
        </w:rPr>
        <w:t xml:space="preserve">et </w:t>
      </w:r>
      <w:r>
        <w:rPr>
          <w:lang w:val="fr-CA"/>
        </w:rPr>
        <w:t>à l’évolution de la construction des bateaux.</w:t>
      </w:r>
    </w:p>
    <w:p w14:paraId="69A830E6" w14:textId="77777777" w:rsidR="00BB51DA" w:rsidRPr="00A1092C" w:rsidRDefault="00BB51DA">
      <w:pPr>
        <w:rPr>
          <w:lang w:val="fr-CA"/>
        </w:rPr>
      </w:pPr>
    </w:p>
    <w:p w14:paraId="7468D34D" w14:textId="77777777" w:rsidR="00BB51DA" w:rsidRDefault="00E3232D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3" w:name="_dudrx0nz4c2" w:colFirst="0" w:colLast="0"/>
      <w:bookmarkEnd w:id="3"/>
      <w:proofErr w:type="spellStart"/>
      <w:r>
        <w:rPr>
          <w:sz w:val="28"/>
          <w:szCs w:val="28"/>
        </w:rPr>
        <w:t>Re</w:t>
      </w:r>
      <w:r w:rsidR="00A1092C">
        <w:rPr>
          <w:sz w:val="28"/>
          <w:szCs w:val="28"/>
        </w:rPr>
        <w:t>s</w:t>
      </w:r>
      <w:r>
        <w:rPr>
          <w:sz w:val="28"/>
          <w:szCs w:val="28"/>
        </w:rPr>
        <w:t>sources</w:t>
      </w:r>
      <w:proofErr w:type="spellEnd"/>
      <w:r w:rsidR="00A1092C">
        <w:rPr>
          <w:sz w:val="28"/>
          <w:szCs w:val="28"/>
        </w:rPr>
        <w:t> </w:t>
      </w:r>
      <w:r>
        <w:rPr>
          <w:sz w:val="28"/>
          <w:szCs w:val="28"/>
        </w:rPr>
        <w:t>:</w:t>
      </w:r>
    </w:p>
    <w:p w14:paraId="747F2974" w14:textId="77777777" w:rsidR="00BB51DA" w:rsidRPr="00A1092C" w:rsidRDefault="00E3232D">
      <w:pPr>
        <w:numPr>
          <w:ilvl w:val="0"/>
          <w:numId w:val="3"/>
        </w:numPr>
        <w:rPr>
          <w:lang w:val="fr-CA"/>
        </w:rPr>
      </w:pPr>
      <w:r w:rsidRPr="00A1092C">
        <w:rPr>
          <w:lang w:val="fr-CA"/>
        </w:rPr>
        <w:t>Vid</w:t>
      </w:r>
      <w:r w:rsidR="00A1092C" w:rsidRPr="00A1092C">
        <w:rPr>
          <w:lang w:val="fr-CA"/>
        </w:rPr>
        <w:t>é</w:t>
      </w:r>
      <w:r w:rsidRPr="00A1092C">
        <w:rPr>
          <w:lang w:val="fr-CA"/>
        </w:rPr>
        <w:t>o</w:t>
      </w:r>
      <w:r w:rsidR="00A1092C" w:rsidRPr="00A1092C">
        <w:rPr>
          <w:lang w:val="fr-CA"/>
        </w:rPr>
        <w:t xml:space="preserve"> </w:t>
      </w:r>
      <w:r w:rsidR="00A1092C">
        <w:rPr>
          <w:lang w:val="fr-CA"/>
        </w:rPr>
        <w:t>« </w:t>
      </w:r>
      <w:r w:rsidR="00A1092C" w:rsidRPr="00A1092C">
        <w:rPr>
          <w:lang w:val="fr-CA"/>
        </w:rPr>
        <w:t>Dans quels types de vaisseaux naviguait le capitaine Va</w:t>
      </w:r>
      <w:r w:rsidR="00A1092C">
        <w:rPr>
          <w:lang w:val="fr-CA"/>
        </w:rPr>
        <w:t>ncouver? »</w:t>
      </w:r>
    </w:p>
    <w:p w14:paraId="4D664A57" w14:textId="77777777" w:rsidR="00BB51DA" w:rsidRPr="00A1092C" w:rsidRDefault="00A1092C">
      <w:pPr>
        <w:numPr>
          <w:ilvl w:val="0"/>
          <w:numId w:val="3"/>
        </w:numPr>
        <w:rPr>
          <w:lang w:val="fr-CA"/>
        </w:rPr>
      </w:pPr>
      <w:r w:rsidRPr="00A1092C">
        <w:rPr>
          <w:lang w:val="fr-CA"/>
        </w:rPr>
        <w:t xml:space="preserve">Fiche de travail avec questions de </w:t>
      </w:r>
      <w:r>
        <w:rPr>
          <w:lang w:val="fr-CA"/>
        </w:rPr>
        <w:t>révision pour les étudiants</w:t>
      </w:r>
    </w:p>
    <w:p w14:paraId="683EC78A" w14:textId="77777777" w:rsidR="00BB51DA" w:rsidRPr="00A1092C" w:rsidRDefault="00BB51DA">
      <w:pPr>
        <w:rPr>
          <w:b/>
          <w:sz w:val="24"/>
          <w:szCs w:val="24"/>
          <w:lang w:val="fr-CA"/>
        </w:rPr>
      </w:pPr>
    </w:p>
    <w:p w14:paraId="4B79F477" w14:textId="77777777" w:rsidR="00BB51DA" w:rsidRDefault="00A1092C">
      <w:pPr>
        <w:pStyle w:val="Heading1"/>
        <w:spacing w:before="0" w:after="60"/>
        <w:rPr>
          <w:b/>
          <w:color w:val="947760"/>
          <w:sz w:val="24"/>
          <w:szCs w:val="24"/>
        </w:rPr>
      </w:pPr>
      <w:bookmarkStart w:id="4" w:name="_16xotz1144b" w:colFirst="0" w:colLast="0"/>
      <w:bookmarkEnd w:id="4"/>
      <w:proofErr w:type="spellStart"/>
      <w:r>
        <w:rPr>
          <w:color w:val="947760"/>
        </w:rPr>
        <w:t>Apprentissages</w:t>
      </w:r>
      <w:proofErr w:type="spellEnd"/>
    </w:p>
    <w:p w14:paraId="20A45253" w14:textId="77777777" w:rsidR="00BB51DA" w:rsidRDefault="00A1092C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5" w:name="_981wy75q8ii7" w:colFirst="0" w:colLast="0"/>
      <w:bookmarkEnd w:id="5"/>
      <w:r>
        <w:rPr>
          <w:sz w:val="28"/>
          <w:szCs w:val="28"/>
        </w:rPr>
        <w:t xml:space="preserve">Question de recherche : </w:t>
      </w:r>
    </w:p>
    <w:p w14:paraId="5AF6EC81" w14:textId="77777777" w:rsidR="00BB51DA" w:rsidRPr="00A1092C" w:rsidRDefault="00A1092C">
      <w:pPr>
        <w:numPr>
          <w:ilvl w:val="0"/>
          <w:numId w:val="12"/>
        </w:numPr>
        <w:rPr>
          <w:lang w:val="fr-CA"/>
        </w:rPr>
      </w:pPr>
      <w:r w:rsidRPr="00A1092C">
        <w:rPr>
          <w:lang w:val="fr-CA"/>
        </w:rPr>
        <w:t>Dans quels types de vaisseaux naviguait le capitaine Va</w:t>
      </w:r>
      <w:r>
        <w:rPr>
          <w:lang w:val="fr-CA"/>
        </w:rPr>
        <w:t>ncouver?</w:t>
      </w:r>
      <w:r w:rsidRPr="00A1092C">
        <w:rPr>
          <w:lang w:val="fr-CA"/>
        </w:rPr>
        <w:t xml:space="preserve"> </w:t>
      </w:r>
    </w:p>
    <w:p w14:paraId="4DDBED19" w14:textId="77777777" w:rsidR="00BB51DA" w:rsidRPr="00A1092C" w:rsidRDefault="00BB51DA">
      <w:pPr>
        <w:rPr>
          <w:sz w:val="24"/>
          <w:szCs w:val="24"/>
          <w:lang w:val="fr-CA"/>
        </w:rPr>
      </w:pPr>
    </w:p>
    <w:p w14:paraId="0923C8ED" w14:textId="77777777" w:rsidR="00BB51DA" w:rsidRDefault="00A1092C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6" w:name="_8avatyu2ll2i" w:colFirst="0" w:colLast="0"/>
      <w:bookmarkEnd w:id="6"/>
      <w:proofErr w:type="spellStart"/>
      <w:r>
        <w:rPr>
          <w:sz w:val="28"/>
          <w:szCs w:val="28"/>
        </w:rPr>
        <w:t>Objectif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’apprentissage</w:t>
      </w:r>
      <w:proofErr w:type="spellEnd"/>
      <w:r>
        <w:rPr>
          <w:sz w:val="28"/>
          <w:szCs w:val="28"/>
        </w:rPr>
        <w:t> :</w:t>
      </w:r>
    </w:p>
    <w:p w14:paraId="3CDFF4B4" w14:textId="77777777" w:rsidR="00A1092C" w:rsidRDefault="00A1092C">
      <w:pPr>
        <w:numPr>
          <w:ilvl w:val="0"/>
          <w:numId w:val="6"/>
        </w:numPr>
        <w:rPr>
          <w:lang w:val="fr-CA"/>
        </w:rPr>
      </w:pPr>
      <w:r w:rsidRPr="00A1092C">
        <w:rPr>
          <w:lang w:val="fr-CA"/>
        </w:rPr>
        <w:t>Décrire les différents rôles d</w:t>
      </w:r>
      <w:r>
        <w:rPr>
          <w:lang w:val="fr-CA"/>
        </w:rPr>
        <w:t>es membres de l’équipage sur les bateaux du capitaine Vancouver.</w:t>
      </w:r>
    </w:p>
    <w:p w14:paraId="76BB779A" w14:textId="77777777" w:rsidR="00B97209" w:rsidRDefault="00B97209">
      <w:pPr>
        <w:numPr>
          <w:ilvl w:val="0"/>
          <w:numId w:val="6"/>
        </w:numPr>
        <w:rPr>
          <w:lang w:val="fr-CA"/>
        </w:rPr>
      </w:pPr>
      <w:r>
        <w:rPr>
          <w:lang w:val="fr-CA"/>
        </w:rPr>
        <w:t>Expliquer le design des navires européens de la fin du XVIII</w:t>
      </w:r>
      <w:r w:rsidRPr="00B97209">
        <w:rPr>
          <w:vertAlign w:val="superscript"/>
          <w:lang w:val="fr-CA"/>
        </w:rPr>
        <w:t>ème</w:t>
      </w:r>
      <w:r>
        <w:rPr>
          <w:lang w:val="fr-CA"/>
        </w:rPr>
        <w:t xml:space="preserve"> siècle et comment ses améliorations ont permis au capitaine Vancouver de traverser l’océan</w:t>
      </w:r>
      <w:r w:rsidR="00A37A4D">
        <w:rPr>
          <w:lang w:val="fr-CA"/>
        </w:rPr>
        <w:t>.</w:t>
      </w:r>
    </w:p>
    <w:p w14:paraId="10E84376" w14:textId="77777777" w:rsidR="00BB51DA" w:rsidRPr="00B97209" w:rsidRDefault="00B97209" w:rsidP="00B97209">
      <w:pPr>
        <w:numPr>
          <w:ilvl w:val="0"/>
          <w:numId w:val="6"/>
        </w:numPr>
        <w:rPr>
          <w:lang w:val="fr-CA"/>
        </w:rPr>
      </w:pPr>
      <w:r>
        <w:rPr>
          <w:lang w:val="fr-CA"/>
        </w:rPr>
        <w:t>Comparer les vaisseaux du capitaine Vancouver à d’autres bateaux.</w:t>
      </w:r>
      <w:r w:rsidRPr="00B97209">
        <w:rPr>
          <w:lang w:val="fr-CA"/>
        </w:rPr>
        <w:t xml:space="preserve"> </w:t>
      </w:r>
    </w:p>
    <w:p w14:paraId="3970CABA" w14:textId="77777777" w:rsidR="00BB51DA" w:rsidRPr="00B97209" w:rsidRDefault="00BB51DA">
      <w:pPr>
        <w:pStyle w:val="Heading3"/>
        <w:spacing w:before="0" w:after="0"/>
        <w:rPr>
          <w:rFonts w:ascii="IM Fell English" w:eastAsia="IM Fell English" w:hAnsi="IM Fell English" w:cs="IM Fell English"/>
          <w:b/>
          <w:color w:val="000000"/>
          <w:lang w:val="fr-CA"/>
        </w:rPr>
      </w:pPr>
      <w:bookmarkStart w:id="7" w:name="_rak61adnqref" w:colFirst="0" w:colLast="0"/>
      <w:bookmarkEnd w:id="7"/>
    </w:p>
    <w:p w14:paraId="371E18A3" w14:textId="77777777" w:rsidR="00BB51DA" w:rsidRPr="00B97209" w:rsidRDefault="00BB51DA">
      <w:pPr>
        <w:rPr>
          <w:lang w:val="fr-CA"/>
        </w:rPr>
      </w:pPr>
    </w:p>
    <w:p w14:paraId="18A4019B" w14:textId="77777777" w:rsidR="00BB51DA" w:rsidRPr="00B97209" w:rsidRDefault="00E3232D">
      <w:pPr>
        <w:pStyle w:val="Heading2"/>
        <w:spacing w:before="0" w:after="0"/>
        <w:jc w:val="center"/>
        <w:rPr>
          <w:rFonts w:ascii="IM Fell English" w:eastAsia="IM Fell English" w:hAnsi="IM Fell English" w:cs="IM Fell English"/>
          <w:b/>
          <w:sz w:val="36"/>
          <w:szCs w:val="36"/>
          <w:lang w:val="fr-CA"/>
        </w:rPr>
      </w:pPr>
      <w:bookmarkStart w:id="8" w:name="_ttowsl8pnvp3" w:colFirst="0" w:colLast="0"/>
      <w:bookmarkEnd w:id="8"/>
      <w:r w:rsidRPr="00B97209">
        <w:rPr>
          <w:lang w:val="fr-CA"/>
        </w:rPr>
        <w:br w:type="page"/>
      </w:r>
    </w:p>
    <w:p w14:paraId="66DE495C" w14:textId="77777777" w:rsidR="00BB51DA" w:rsidRPr="00AF347F" w:rsidRDefault="00B97209">
      <w:pPr>
        <w:pStyle w:val="Heading1"/>
        <w:spacing w:before="0" w:after="60"/>
        <w:rPr>
          <w:i/>
          <w:color w:val="947760"/>
          <w:sz w:val="24"/>
          <w:szCs w:val="24"/>
          <w:lang w:val="fr-CA"/>
        </w:rPr>
      </w:pPr>
      <w:bookmarkStart w:id="9" w:name="_9di54atv8ipg" w:colFirst="0" w:colLast="0"/>
      <w:bookmarkEnd w:id="9"/>
      <w:r w:rsidRPr="00AF347F">
        <w:rPr>
          <w:color w:val="947760"/>
          <w:lang w:val="fr-CA"/>
        </w:rPr>
        <w:lastRenderedPageBreak/>
        <w:t>Activation des connaissances préalables</w:t>
      </w:r>
    </w:p>
    <w:p w14:paraId="78B13525" w14:textId="77777777" w:rsidR="00B97209" w:rsidRDefault="00AF347F">
      <w:pPr>
        <w:rPr>
          <w:lang w:val="fr-CA"/>
        </w:rPr>
      </w:pPr>
      <w:r w:rsidRPr="00AF347F">
        <w:rPr>
          <w:lang w:val="fr-CA"/>
        </w:rPr>
        <w:t xml:space="preserve">Débuter cette </w:t>
      </w:r>
      <w:r>
        <w:rPr>
          <w:lang w:val="fr-CA"/>
        </w:rPr>
        <w:t xml:space="preserve">activité en demandant aux étudiants de former des petits groupes. </w:t>
      </w:r>
      <w:r w:rsidRPr="00AF347F">
        <w:rPr>
          <w:lang w:val="fr-CA"/>
        </w:rPr>
        <w:t>Demander à chacun des groupes de dresser une liste d</w:t>
      </w:r>
      <w:r>
        <w:rPr>
          <w:lang w:val="fr-CA"/>
        </w:rPr>
        <w:t xml:space="preserve">e différents types de </w:t>
      </w:r>
      <w:r w:rsidR="00176F01">
        <w:rPr>
          <w:lang w:val="fr-CA"/>
        </w:rPr>
        <w:t xml:space="preserve">navires de haute mer – ou </w:t>
      </w:r>
      <w:r w:rsidR="00F44F7C">
        <w:rPr>
          <w:lang w:val="fr-CA"/>
        </w:rPr>
        <w:t>d’</w:t>
      </w:r>
      <w:r w:rsidR="00176F01">
        <w:rPr>
          <w:lang w:val="fr-CA"/>
        </w:rPr>
        <w:t>embarcation</w:t>
      </w:r>
      <w:r w:rsidR="00F44F7C">
        <w:rPr>
          <w:lang w:val="fr-CA"/>
        </w:rPr>
        <w:t>s</w:t>
      </w:r>
      <w:r w:rsidR="00176F01">
        <w:rPr>
          <w:lang w:val="fr-CA"/>
        </w:rPr>
        <w:t xml:space="preserve"> permettant aux gens de traverser des plans d’eau.</w:t>
      </w:r>
    </w:p>
    <w:p w14:paraId="4150CDC5" w14:textId="77777777" w:rsidR="00176F01" w:rsidRDefault="00176F01">
      <w:pPr>
        <w:rPr>
          <w:lang w:val="fr-CA"/>
        </w:rPr>
      </w:pPr>
      <w:r>
        <w:rPr>
          <w:lang w:val="fr-CA"/>
        </w:rPr>
        <w:t>Mettre au défi les étudiants de penser à des exemples provenant de différentes cultures ou de différentes époques (p.ex. : bateau de croisière, traversier, canot, kayak, jonques, coracles, radeaux, cargos ou pétroliers).</w:t>
      </w:r>
    </w:p>
    <w:p w14:paraId="53F2C5AC" w14:textId="77777777" w:rsidR="00BB51DA" w:rsidRPr="00176F01" w:rsidRDefault="00176F01">
      <w:pPr>
        <w:rPr>
          <w:lang w:val="fr-CA"/>
        </w:rPr>
      </w:pPr>
      <w:r>
        <w:rPr>
          <w:lang w:val="fr-CA"/>
        </w:rPr>
        <w:t xml:space="preserve">Puis, demander aux étudiants d’analyser leurs listes en utilisant une ou plusieurs de ces questions incitatives : </w:t>
      </w:r>
    </w:p>
    <w:p w14:paraId="23963FC9" w14:textId="77777777" w:rsidR="00176F01" w:rsidRDefault="00176F01">
      <w:pPr>
        <w:numPr>
          <w:ilvl w:val="0"/>
          <w:numId w:val="8"/>
        </w:numPr>
        <w:rPr>
          <w:lang w:val="fr-CA"/>
        </w:rPr>
      </w:pPr>
      <w:r w:rsidRPr="00176F01">
        <w:rPr>
          <w:lang w:val="fr-CA"/>
        </w:rPr>
        <w:t>Comment pourriez-vous catégoriser l</w:t>
      </w:r>
      <w:r>
        <w:rPr>
          <w:lang w:val="fr-CA"/>
        </w:rPr>
        <w:t>es embarcations de votre liste? Y</w:t>
      </w:r>
      <w:r w:rsidR="009A0DC9">
        <w:rPr>
          <w:lang w:val="fr-CA"/>
        </w:rPr>
        <w:t xml:space="preserve"> aurait-il une autre façon de les catégoriser? (</w:t>
      </w:r>
      <w:proofErr w:type="gramStart"/>
      <w:r w:rsidR="009A0DC9">
        <w:rPr>
          <w:lang w:val="fr-CA"/>
        </w:rPr>
        <w:t>p.</w:t>
      </w:r>
      <w:proofErr w:type="gramEnd"/>
      <w:r w:rsidR="009A0DC9">
        <w:rPr>
          <w:lang w:val="fr-CA"/>
        </w:rPr>
        <w:t xml:space="preserve"> ex. : selon la grandeur, le matéri</w:t>
      </w:r>
      <w:r w:rsidR="00F44F7C">
        <w:rPr>
          <w:lang w:val="fr-CA"/>
        </w:rPr>
        <w:t>e</w:t>
      </w:r>
      <w:r w:rsidR="009A0DC9">
        <w:rPr>
          <w:lang w:val="fr-CA"/>
        </w:rPr>
        <w:t>l, l’usage, l’époque).</w:t>
      </w:r>
    </w:p>
    <w:p w14:paraId="5619D5DD" w14:textId="77777777" w:rsidR="009A0DC9" w:rsidRDefault="009A0DC9">
      <w:pPr>
        <w:numPr>
          <w:ilvl w:val="0"/>
          <w:numId w:val="8"/>
        </w:numPr>
        <w:rPr>
          <w:lang w:val="fr-CA"/>
        </w:rPr>
      </w:pPr>
      <w:r>
        <w:rPr>
          <w:lang w:val="fr-CA"/>
        </w:rPr>
        <w:t>Sur quelles embarcations de votre liste le capitaine Vancouver et son équipage auraient pu naviguer et pourquoi? Y a-t-il des désavantages à ce genre d</w:t>
      </w:r>
      <w:r w:rsidR="00F44F7C">
        <w:rPr>
          <w:lang w:val="fr-CA"/>
        </w:rPr>
        <w:t>’embarcation</w:t>
      </w:r>
      <w:r>
        <w:rPr>
          <w:lang w:val="fr-CA"/>
        </w:rPr>
        <w:t>?</w:t>
      </w:r>
    </w:p>
    <w:p w14:paraId="382E62F1" w14:textId="77777777" w:rsidR="00BB51DA" w:rsidRPr="009A0DC9" w:rsidRDefault="009A0DC9" w:rsidP="009A0DC9">
      <w:pPr>
        <w:numPr>
          <w:ilvl w:val="0"/>
          <w:numId w:val="8"/>
        </w:numPr>
        <w:rPr>
          <w:lang w:val="fr-CA"/>
        </w:rPr>
      </w:pPr>
      <w:r>
        <w:rPr>
          <w:lang w:val="fr-CA"/>
        </w:rPr>
        <w:t>Si vous deviez traverser l’océan aujourd’hui, quel vaisseau utiliseriez-vous et pourquoi?</w:t>
      </w:r>
    </w:p>
    <w:p w14:paraId="6696815A" w14:textId="77777777" w:rsidR="00BB51DA" w:rsidRPr="009A0DC9" w:rsidRDefault="00BB51DA">
      <w:pPr>
        <w:rPr>
          <w:sz w:val="24"/>
          <w:szCs w:val="24"/>
          <w:lang w:val="fr-CA"/>
        </w:rPr>
      </w:pPr>
    </w:p>
    <w:p w14:paraId="36ED56AD" w14:textId="77777777" w:rsidR="00BB51DA" w:rsidRPr="00F44F7C" w:rsidRDefault="00F44F7C">
      <w:pPr>
        <w:pStyle w:val="Heading1"/>
        <w:spacing w:before="0" w:after="60"/>
        <w:rPr>
          <w:i/>
          <w:color w:val="947760"/>
          <w:sz w:val="24"/>
          <w:szCs w:val="24"/>
          <w:lang w:val="fr-CA"/>
        </w:rPr>
      </w:pPr>
      <w:bookmarkStart w:id="10" w:name="_aishhjb3ukle" w:colFirst="0" w:colLast="0"/>
      <w:bookmarkEnd w:id="10"/>
      <w:r w:rsidRPr="00C25856">
        <w:rPr>
          <w:color w:val="947760"/>
          <w:lang w:val="fr-CA"/>
        </w:rPr>
        <w:t>Visionne</w:t>
      </w:r>
      <w:r>
        <w:rPr>
          <w:color w:val="947760"/>
          <w:lang w:val="fr-CA"/>
        </w:rPr>
        <w:t>ment de</w:t>
      </w:r>
      <w:r w:rsidRPr="00C25856">
        <w:rPr>
          <w:color w:val="947760"/>
          <w:lang w:val="fr-CA"/>
        </w:rPr>
        <w:t xml:space="preserve"> la vidéo de </w:t>
      </w:r>
      <w:r w:rsidRPr="00C25856">
        <w:rPr>
          <w:i/>
          <w:iCs/>
          <w:color w:val="947760"/>
          <w:lang w:val="fr-CA"/>
        </w:rPr>
        <w:t>Nouvelles perspectives</w:t>
      </w:r>
      <w:r>
        <w:rPr>
          <w:color w:val="947760"/>
          <w:lang w:val="fr-CA"/>
        </w:rPr>
        <w:t xml:space="preserve"> </w:t>
      </w:r>
    </w:p>
    <w:p w14:paraId="4A2303CA" w14:textId="77777777" w:rsidR="00BB51DA" w:rsidRPr="00F44F7C" w:rsidRDefault="00E3232D">
      <w:pPr>
        <w:rPr>
          <w:sz w:val="24"/>
          <w:szCs w:val="24"/>
          <w:lang w:val="fr-CA"/>
        </w:rPr>
      </w:pPr>
      <w:r w:rsidRPr="00F44F7C">
        <w:rPr>
          <w:i/>
          <w:color w:val="000000"/>
          <w:lang w:val="fr-CA"/>
        </w:rPr>
        <w:t>Re</w:t>
      </w:r>
      <w:r w:rsidR="00F44F7C" w:rsidRPr="00F44F7C">
        <w:rPr>
          <w:i/>
          <w:color w:val="000000"/>
          <w:lang w:val="fr-CA"/>
        </w:rPr>
        <w:t>s</w:t>
      </w:r>
      <w:r w:rsidRPr="00F44F7C">
        <w:rPr>
          <w:i/>
          <w:color w:val="000000"/>
          <w:lang w:val="fr-CA"/>
        </w:rPr>
        <w:t>source</w:t>
      </w:r>
      <w:r w:rsidR="00F44F7C" w:rsidRPr="00F44F7C">
        <w:rPr>
          <w:i/>
          <w:color w:val="000000"/>
          <w:lang w:val="fr-CA"/>
        </w:rPr>
        <w:t> </w:t>
      </w:r>
      <w:r w:rsidRPr="00F44F7C">
        <w:rPr>
          <w:i/>
          <w:color w:val="000000"/>
          <w:lang w:val="fr-CA"/>
        </w:rPr>
        <w:t>:</w:t>
      </w:r>
      <w:r w:rsidRPr="00F44F7C">
        <w:rPr>
          <w:color w:val="000000"/>
          <w:lang w:val="fr-CA"/>
        </w:rPr>
        <w:t xml:space="preserve"> </w:t>
      </w:r>
      <w:r w:rsidR="00F44F7C" w:rsidRPr="00C25856">
        <w:rPr>
          <w:lang w:val="fr-CA"/>
        </w:rPr>
        <w:t>Fiche de travail avec question</w:t>
      </w:r>
      <w:r w:rsidR="00F44F7C">
        <w:rPr>
          <w:lang w:val="fr-CA"/>
        </w:rPr>
        <w:t>s de révision</w:t>
      </w:r>
    </w:p>
    <w:p w14:paraId="3C552729" w14:textId="77777777" w:rsidR="00BB51DA" w:rsidRPr="00A37A4D" w:rsidRDefault="00F44F7C">
      <w:pPr>
        <w:rPr>
          <w:lang w:val="fr-CA"/>
        </w:rPr>
      </w:pPr>
      <w:r w:rsidRPr="00A37A4D">
        <w:rPr>
          <w:lang w:val="fr-CA"/>
        </w:rPr>
        <w:t>Regarder en classe la vidéo « Dans quels types de vaisseaux naviguait le capitaine Vancouver? »</w:t>
      </w:r>
    </w:p>
    <w:p w14:paraId="29CC3460" w14:textId="77777777" w:rsidR="00BB51DA" w:rsidRPr="00F44F7C" w:rsidRDefault="00BB51DA">
      <w:pPr>
        <w:rPr>
          <w:sz w:val="24"/>
          <w:szCs w:val="24"/>
          <w:lang w:val="fr-CA"/>
        </w:rPr>
      </w:pPr>
    </w:p>
    <w:p w14:paraId="1A02109B" w14:textId="77777777" w:rsidR="00BB51DA" w:rsidRPr="00B757FD" w:rsidRDefault="00B757FD">
      <w:pPr>
        <w:pStyle w:val="Heading4"/>
        <w:spacing w:before="0" w:after="0"/>
        <w:rPr>
          <w:color w:val="000000"/>
          <w:sz w:val="32"/>
          <w:szCs w:val="32"/>
          <w:lang w:val="fr-CA"/>
        </w:rPr>
      </w:pPr>
      <w:bookmarkStart w:id="11" w:name="_tej3lpgfzmsd" w:colFirst="0" w:colLast="0"/>
      <w:bookmarkEnd w:id="11"/>
      <w:r w:rsidRPr="00B757FD">
        <w:rPr>
          <w:color w:val="222222"/>
          <w:sz w:val="28"/>
          <w:szCs w:val="28"/>
          <w:lang w:val="fr-CA"/>
        </w:rPr>
        <w:t>Fiche de travail sur l</w:t>
      </w:r>
      <w:r>
        <w:rPr>
          <w:color w:val="222222"/>
          <w:sz w:val="28"/>
          <w:szCs w:val="28"/>
          <w:lang w:val="fr-CA"/>
        </w:rPr>
        <w:t>a vidéo</w:t>
      </w:r>
    </w:p>
    <w:p w14:paraId="5C43D9F5" w14:textId="77777777" w:rsidR="00B757FD" w:rsidRPr="00F420A1" w:rsidRDefault="00B757FD" w:rsidP="00B757FD">
      <w:pPr>
        <w:rPr>
          <w:lang w:val="fr-CA"/>
        </w:rPr>
      </w:pPr>
      <w:r w:rsidRPr="008C45A8">
        <w:rPr>
          <w:lang w:val="fr-CA"/>
        </w:rPr>
        <w:t xml:space="preserve">Demander aux étudiants de répondre aux questions </w:t>
      </w:r>
      <w:r>
        <w:rPr>
          <w:lang w:val="fr-CA"/>
        </w:rPr>
        <w:t xml:space="preserve">suivantes par écrit en utilisant la fiche de travail ou en utilisant la stratégie de type penser-préparer-partager. </w:t>
      </w:r>
      <w:r w:rsidRPr="006427AB">
        <w:rPr>
          <w:lang w:val="fr-CA"/>
        </w:rPr>
        <w:t>Ces questions vont du rappel direct à la pensée critique active.</w:t>
      </w:r>
    </w:p>
    <w:p w14:paraId="320D6911" w14:textId="77777777" w:rsidR="00BB51DA" w:rsidRDefault="00B757FD">
      <w:pPr>
        <w:rPr>
          <w:color w:val="FF0000"/>
          <w:sz w:val="24"/>
          <w:szCs w:val="24"/>
        </w:rPr>
      </w:pPr>
      <w:proofErr w:type="spellStart"/>
      <w:r w:rsidRPr="00B757FD">
        <w:rPr>
          <w:color w:val="FF0000"/>
          <w:lang w:val="en-CA"/>
        </w:rPr>
        <w:t>Réponses</w:t>
      </w:r>
      <w:proofErr w:type="spellEnd"/>
      <w:r w:rsidRPr="00B757FD">
        <w:rPr>
          <w:color w:val="FF0000"/>
          <w:lang w:val="en-CA"/>
        </w:rPr>
        <w:t xml:space="preserve"> </w:t>
      </w:r>
      <w:proofErr w:type="spellStart"/>
      <w:r w:rsidRPr="00B757FD">
        <w:rPr>
          <w:color w:val="FF0000"/>
          <w:lang w:val="en-CA"/>
        </w:rPr>
        <w:t>possibles</w:t>
      </w:r>
      <w:proofErr w:type="spellEnd"/>
      <w:r w:rsidRPr="00B757FD">
        <w:rPr>
          <w:color w:val="FF0000"/>
          <w:lang w:val="en-CA"/>
        </w:rPr>
        <w:t xml:space="preserve"> </w:t>
      </w:r>
      <w:proofErr w:type="spellStart"/>
      <w:r w:rsidRPr="00B757FD">
        <w:rPr>
          <w:color w:val="FF0000"/>
          <w:lang w:val="en-CA"/>
        </w:rPr>
        <w:t>en</w:t>
      </w:r>
      <w:proofErr w:type="spellEnd"/>
      <w:r w:rsidRPr="00B757FD">
        <w:rPr>
          <w:color w:val="FF0000"/>
          <w:lang w:val="en-CA"/>
        </w:rPr>
        <w:t xml:space="preserve"> rouge</w:t>
      </w:r>
      <w:r>
        <w:rPr>
          <w:color w:val="FF0000"/>
          <w:lang w:val="en-CA"/>
        </w:rPr>
        <w:t xml:space="preserve">. </w:t>
      </w:r>
      <w:r>
        <w:rPr>
          <w:color w:val="FF0000"/>
        </w:rPr>
        <w:t xml:space="preserve"> </w:t>
      </w:r>
    </w:p>
    <w:p w14:paraId="47847B94" w14:textId="77777777" w:rsidR="00BB51DA" w:rsidRDefault="00B757FD">
      <w:pPr>
        <w:numPr>
          <w:ilvl w:val="0"/>
          <w:numId w:val="2"/>
        </w:numPr>
      </w:pPr>
      <w:r w:rsidRPr="00B757FD">
        <w:rPr>
          <w:lang w:val="fr-CA"/>
        </w:rPr>
        <w:t xml:space="preserve">Qu’est-ce qui fait avancer ces navires? </w:t>
      </w:r>
      <w:r>
        <w:rPr>
          <w:color w:val="FF0000"/>
        </w:rPr>
        <w:t>Le vent</w:t>
      </w:r>
    </w:p>
    <w:p w14:paraId="4085C4C4" w14:textId="77777777" w:rsidR="00BB51DA" w:rsidRPr="00554FCE" w:rsidRDefault="00B757FD">
      <w:pPr>
        <w:numPr>
          <w:ilvl w:val="0"/>
          <w:numId w:val="2"/>
        </w:numPr>
        <w:rPr>
          <w:lang w:val="fr-CA"/>
        </w:rPr>
      </w:pPr>
      <w:r w:rsidRPr="00B757FD">
        <w:rPr>
          <w:lang w:val="fr-CA"/>
        </w:rPr>
        <w:t>Énum</w:t>
      </w:r>
      <w:r w:rsidR="00554FCE">
        <w:rPr>
          <w:lang w:val="fr-CA"/>
        </w:rPr>
        <w:t>ère</w:t>
      </w:r>
      <w:r w:rsidRPr="00B757FD">
        <w:rPr>
          <w:lang w:val="fr-CA"/>
        </w:rPr>
        <w:t xml:space="preserve"> deux types de matériaux décrits dans la vidéo et explique pourquoi un constr</w:t>
      </w:r>
      <w:r>
        <w:rPr>
          <w:lang w:val="fr-CA"/>
        </w:rPr>
        <w:t>ucteur de bateau les choisirait.</w:t>
      </w: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BB51DA" w14:paraId="448B1AF3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A7189" w14:textId="77777777" w:rsidR="00BB51DA" w:rsidRDefault="00E3232D">
            <w:pPr>
              <w:widowControl w:val="0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Mat</w:t>
            </w:r>
            <w:r w:rsidR="00B757FD">
              <w:rPr>
                <w:b/>
                <w:color w:val="FF0000"/>
              </w:rPr>
              <w:t>é</w:t>
            </w:r>
            <w:r>
              <w:rPr>
                <w:b/>
                <w:color w:val="FF0000"/>
              </w:rPr>
              <w:t>ri</w:t>
            </w:r>
            <w:r w:rsidR="00B757FD">
              <w:rPr>
                <w:b/>
                <w:color w:val="FF0000"/>
              </w:rPr>
              <w:t>el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288E8" w14:textId="77777777" w:rsidR="00BB51DA" w:rsidRDefault="00E3232D">
            <w:pPr>
              <w:widowControl w:val="0"/>
              <w:rPr>
                <w:b/>
                <w:color w:val="FF0000"/>
              </w:rPr>
            </w:pPr>
            <w:proofErr w:type="spellStart"/>
            <w:r>
              <w:rPr>
                <w:b/>
                <w:color w:val="FF0000"/>
              </w:rPr>
              <w:t>U</w:t>
            </w:r>
            <w:r w:rsidR="00B757FD">
              <w:rPr>
                <w:b/>
                <w:color w:val="FF0000"/>
              </w:rPr>
              <w:t>tilisation</w:t>
            </w:r>
            <w:proofErr w:type="spellEnd"/>
          </w:p>
        </w:tc>
      </w:tr>
      <w:tr w:rsidR="00BB51DA" w:rsidRPr="00D417A3" w14:paraId="5E18AA93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5C0FC" w14:textId="77777777" w:rsidR="00BB51DA" w:rsidRDefault="00B757FD">
            <w:pPr>
              <w:widowControl w:val="0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Chêne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lanc</w:t>
            </w:r>
            <w:proofErr w:type="spellEnd"/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93BD2" w14:textId="77777777" w:rsidR="00BB51DA" w:rsidRPr="00B757FD" w:rsidRDefault="00B757FD">
            <w:pPr>
              <w:widowControl w:val="0"/>
              <w:rPr>
                <w:color w:val="FF0000"/>
                <w:lang w:val="fr-CA"/>
              </w:rPr>
            </w:pPr>
            <w:r w:rsidRPr="00B757FD">
              <w:rPr>
                <w:color w:val="FF0000"/>
                <w:lang w:val="fr-CA"/>
              </w:rPr>
              <w:t xml:space="preserve">Solidité; </w:t>
            </w:r>
            <w:r w:rsidR="00554FCE" w:rsidRPr="00B757FD">
              <w:rPr>
                <w:color w:val="FF0000"/>
                <w:lang w:val="fr-CA"/>
              </w:rPr>
              <w:t>résistance</w:t>
            </w:r>
            <w:r w:rsidRPr="00B757FD">
              <w:rPr>
                <w:color w:val="FF0000"/>
                <w:lang w:val="fr-CA"/>
              </w:rPr>
              <w:t xml:space="preserve"> à la m</w:t>
            </w:r>
            <w:r>
              <w:rPr>
                <w:color w:val="FF0000"/>
                <w:lang w:val="fr-CA"/>
              </w:rPr>
              <w:t>oisissure</w:t>
            </w:r>
          </w:p>
        </w:tc>
      </w:tr>
      <w:tr w:rsidR="00BB51DA" w:rsidRPr="00D417A3" w14:paraId="5D037C36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4A796" w14:textId="77777777" w:rsidR="00BB51DA" w:rsidRDefault="00B757FD">
            <w:pPr>
              <w:widowControl w:val="0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Épinette</w:t>
            </w:r>
            <w:proofErr w:type="spellEnd"/>
            <w:r>
              <w:rPr>
                <w:color w:val="FF0000"/>
              </w:rPr>
              <w:t xml:space="preserve"> de Sitka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E0BB3" w14:textId="77777777" w:rsidR="00BB51DA" w:rsidRPr="00B757FD" w:rsidRDefault="00B757FD">
            <w:pPr>
              <w:widowControl w:val="0"/>
              <w:rPr>
                <w:color w:val="FF0000"/>
                <w:lang w:val="fr-CA"/>
              </w:rPr>
            </w:pPr>
            <w:r w:rsidRPr="00B757FD">
              <w:rPr>
                <w:color w:val="FF0000"/>
                <w:lang w:val="fr-CA"/>
              </w:rPr>
              <w:t xml:space="preserve">Les mâts pouvaient plier sans se briser dans les grands vents </w:t>
            </w:r>
          </w:p>
        </w:tc>
      </w:tr>
      <w:tr w:rsidR="00BB51DA" w:rsidRPr="00D417A3" w14:paraId="63E7C5FA" w14:textId="77777777">
        <w:trPr>
          <w:trHeight w:val="678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10792" w14:textId="77777777" w:rsidR="00BB51DA" w:rsidRDefault="00B757FD">
            <w:pPr>
              <w:widowControl w:val="0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lastRenderedPageBreak/>
              <w:t>Gaine</w:t>
            </w:r>
            <w:proofErr w:type="spellEnd"/>
            <w:r>
              <w:rPr>
                <w:color w:val="FF0000"/>
              </w:rPr>
              <w:t xml:space="preserve"> de </w:t>
            </w:r>
            <w:proofErr w:type="spellStart"/>
            <w:r>
              <w:rPr>
                <w:color w:val="FF0000"/>
              </w:rPr>
              <w:t>cuivre</w:t>
            </w:r>
            <w:proofErr w:type="spellEnd"/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1B8" w14:textId="77777777" w:rsidR="00BB51DA" w:rsidRPr="00B757FD" w:rsidRDefault="00B757FD">
            <w:pPr>
              <w:widowControl w:val="0"/>
              <w:rPr>
                <w:color w:val="FF0000"/>
                <w:lang w:val="fr-CA"/>
              </w:rPr>
            </w:pPr>
            <w:r w:rsidRPr="00B757FD">
              <w:rPr>
                <w:color w:val="FF0000"/>
                <w:lang w:val="fr-CA"/>
              </w:rPr>
              <w:t xml:space="preserve">Protection contre le taret commun. </w:t>
            </w:r>
            <w:r>
              <w:rPr>
                <w:color w:val="FF0000"/>
                <w:lang w:val="fr-CA"/>
              </w:rPr>
              <w:t>Aide le bateau à aller plus vite.</w:t>
            </w:r>
            <w:r w:rsidRPr="00B757FD">
              <w:rPr>
                <w:color w:val="FF0000"/>
                <w:lang w:val="fr-CA"/>
              </w:rPr>
              <w:t xml:space="preserve"> </w:t>
            </w:r>
          </w:p>
        </w:tc>
      </w:tr>
      <w:tr w:rsidR="00BB51DA" w14:paraId="279BCEB1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2E242" w14:textId="77777777" w:rsidR="00BB51DA" w:rsidRPr="00B757FD" w:rsidRDefault="00B757FD">
            <w:pPr>
              <w:widowControl w:val="0"/>
              <w:rPr>
                <w:color w:val="FF0000"/>
                <w:lang w:val="fr-CA"/>
              </w:rPr>
            </w:pPr>
            <w:r w:rsidRPr="00B757FD">
              <w:rPr>
                <w:color w:val="FF0000"/>
                <w:lang w:val="fr-CA"/>
              </w:rPr>
              <w:t>Corde de chanvre recouverte d</w:t>
            </w:r>
            <w:r>
              <w:rPr>
                <w:color w:val="FF0000"/>
                <w:lang w:val="fr-CA"/>
              </w:rPr>
              <w:t>e goudron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EE107" w14:textId="77777777" w:rsidR="00BB51DA" w:rsidRDefault="000D4B03">
            <w:pPr>
              <w:widowControl w:val="0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Hydrofuge</w:t>
            </w:r>
            <w:proofErr w:type="spellEnd"/>
          </w:p>
        </w:tc>
      </w:tr>
    </w:tbl>
    <w:p w14:paraId="1F552D9A" w14:textId="77777777" w:rsidR="00BB51DA" w:rsidRDefault="00BB51DA">
      <w:pPr>
        <w:rPr>
          <w:color w:val="FF0000"/>
        </w:rPr>
      </w:pPr>
    </w:p>
    <w:p w14:paraId="21C3237F" w14:textId="77777777" w:rsidR="00BB51DA" w:rsidRPr="00D417A3" w:rsidRDefault="000D4B03">
      <w:pPr>
        <w:numPr>
          <w:ilvl w:val="0"/>
          <w:numId w:val="2"/>
        </w:numPr>
        <w:rPr>
          <w:lang w:val="fr-CA"/>
        </w:rPr>
      </w:pPr>
      <w:r w:rsidRPr="000D4B03">
        <w:rPr>
          <w:lang w:val="fr-CA"/>
        </w:rPr>
        <w:t>Comment le design du navire a-t-il évolué dans le temps?</w:t>
      </w:r>
    </w:p>
    <w:p w14:paraId="56357B9A" w14:textId="77777777" w:rsidR="00BB51DA" w:rsidRPr="000D4B03" w:rsidRDefault="000D4B03">
      <w:pPr>
        <w:numPr>
          <w:ilvl w:val="1"/>
          <w:numId w:val="9"/>
        </w:numPr>
        <w:ind w:left="1440"/>
        <w:rPr>
          <w:color w:val="FF0000"/>
          <w:lang w:val="fr-CA"/>
        </w:rPr>
      </w:pPr>
      <w:r w:rsidRPr="000D4B03">
        <w:rPr>
          <w:color w:val="FF0000"/>
          <w:lang w:val="fr-CA"/>
        </w:rPr>
        <w:t>Pl</w:t>
      </w:r>
      <w:r>
        <w:rPr>
          <w:color w:val="FF0000"/>
          <w:lang w:val="fr-CA"/>
        </w:rPr>
        <w:t>us grand nombre</w:t>
      </w:r>
      <w:r w:rsidRPr="000D4B03">
        <w:rPr>
          <w:color w:val="FF0000"/>
          <w:lang w:val="fr-CA"/>
        </w:rPr>
        <w:t xml:space="preserve"> de mâts et de voiles au cours du </w:t>
      </w:r>
      <w:r>
        <w:rPr>
          <w:color w:val="FF0000"/>
          <w:lang w:val="fr-CA"/>
        </w:rPr>
        <w:t>temps, de plus gros vaisseaux, des ponts fermés.</w:t>
      </w:r>
      <w:r w:rsidRPr="000D4B03">
        <w:rPr>
          <w:color w:val="FF0000"/>
          <w:lang w:val="fr-CA"/>
        </w:rPr>
        <w:t xml:space="preserve"> </w:t>
      </w:r>
    </w:p>
    <w:p w14:paraId="5CD3B330" w14:textId="77777777" w:rsidR="00BB51DA" w:rsidRPr="000D4B03" w:rsidRDefault="00E3232D">
      <w:pPr>
        <w:numPr>
          <w:ilvl w:val="0"/>
          <w:numId w:val="2"/>
        </w:numPr>
        <w:rPr>
          <w:lang w:val="fr-CA"/>
        </w:rPr>
      </w:pPr>
      <w:r w:rsidRPr="000D4B03">
        <w:rPr>
          <w:lang w:val="fr-CA"/>
        </w:rPr>
        <w:t xml:space="preserve">a) </w:t>
      </w:r>
      <w:r w:rsidR="000D4B03" w:rsidRPr="000D4B03">
        <w:rPr>
          <w:lang w:val="fr-CA"/>
        </w:rPr>
        <w:t>Nomme</w:t>
      </w:r>
      <w:r w:rsidR="000D4B03">
        <w:rPr>
          <w:lang w:val="fr-CA"/>
        </w:rPr>
        <w:t xml:space="preserve"> et décris les deux bateaux utilisés lors du voyage du capitaine Vancouver.</w:t>
      </w:r>
      <w:r w:rsidRPr="000D4B03">
        <w:rPr>
          <w:lang w:val="fr-CA"/>
        </w:rPr>
        <w:t xml:space="preserve"> </w:t>
      </w:r>
    </w:p>
    <w:p w14:paraId="408E1606" w14:textId="77777777" w:rsidR="00BB51DA" w:rsidRPr="00D417A3" w:rsidRDefault="000D4B03">
      <w:pPr>
        <w:numPr>
          <w:ilvl w:val="1"/>
          <w:numId w:val="4"/>
        </w:numPr>
        <w:ind w:left="1440"/>
        <w:rPr>
          <w:i/>
          <w:color w:val="FF0000"/>
          <w:lang w:val="fr-CA"/>
        </w:rPr>
      </w:pPr>
      <w:r w:rsidRPr="00D417A3">
        <w:rPr>
          <w:iCs/>
          <w:color w:val="FF0000"/>
          <w:lang w:val="fr-CA"/>
        </w:rPr>
        <w:t>NSM</w:t>
      </w:r>
      <w:r w:rsidRPr="00D417A3">
        <w:rPr>
          <w:i/>
          <w:color w:val="FF0000"/>
          <w:lang w:val="fr-CA"/>
        </w:rPr>
        <w:t xml:space="preserve"> Discovery</w:t>
      </w:r>
      <w:r w:rsidRPr="00D417A3">
        <w:rPr>
          <w:color w:val="FF0000"/>
          <w:lang w:val="fr-CA"/>
        </w:rPr>
        <w:t xml:space="preserve"> et le NSM</w:t>
      </w:r>
      <w:r w:rsidRPr="00D417A3">
        <w:rPr>
          <w:i/>
          <w:color w:val="FF0000"/>
          <w:lang w:val="fr-CA"/>
        </w:rPr>
        <w:t xml:space="preserve"> Chatham. </w:t>
      </w:r>
      <w:r w:rsidRPr="000D4B03">
        <w:rPr>
          <w:iCs/>
          <w:color w:val="FF0000"/>
          <w:lang w:val="fr-CA"/>
        </w:rPr>
        <w:t>Le NSM</w:t>
      </w:r>
      <w:r w:rsidRPr="000D4B03">
        <w:rPr>
          <w:i/>
          <w:color w:val="FF0000"/>
          <w:lang w:val="fr-CA"/>
        </w:rPr>
        <w:t xml:space="preserve"> Discovery </w:t>
      </w:r>
      <w:r w:rsidRPr="000D4B03">
        <w:rPr>
          <w:iCs/>
          <w:color w:val="FF0000"/>
          <w:lang w:val="fr-CA"/>
        </w:rPr>
        <w:t>était un navire à gréement complet plus gros.</w:t>
      </w:r>
      <w:r>
        <w:rPr>
          <w:iCs/>
          <w:color w:val="FF0000"/>
          <w:lang w:val="fr-CA"/>
        </w:rPr>
        <w:t xml:space="preserve"> </w:t>
      </w:r>
      <w:r w:rsidRPr="000D4B03">
        <w:rPr>
          <w:color w:val="FF0000"/>
          <w:lang w:val="fr-CA"/>
        </w:rPr>
        <w:t xml:space="preserve"> </w:t>
      </w:r>
      <w:r w:rsidRPr="00D417A3">
        <w:rPr>
          <w:color w:val="FF0000"/>
          <w:lang w:val="fr-CA"/>
        </w:rPr>
        <w:t>Le NSM</w:t>
      </w:r>
      <w:r w:rsidRPr="00D417A3">
        <w:rPr>
          <w:i/>
          <w:color w:val="FF0000"/>
          <w:lang w:val="fr-CA"/>
        </w:rPr>
        <w:t xml:space="preserve"> Chatham </w:t>
      </w:r>
      <w:r w:rsidRPr="00D417A3">
        <w:rPr>
          <w:iCs/>
          <w:color w:val="FF0000"/>
          <w:lang w:val="fr-CA"/>
        </w:rPr>
        <w:t>était un brick plus petit. Les deux étaient des « sloops de guerre ».</w:t>
      </w:r>
    </w:p>
    <w:p w14:paraId="25EFB900" w14:textId="77777777" w:rsidR="00BB51DA" w:rsidRPr="00554FCE" w:rsidRDefault="00E3232D">
      <w:pPr>
        <w:ind w:left="720"/>
        <w:rPr>
          <w:color w:val="FF0000"/>
          <w:lang w:val="fr-CA"/>
        </w:rPr>
      </w:pPr>
      <w:r w:rsidRPr="00554FCE">
        <w:rPr>
          <w:lang w:val="fr-CA"/>
        </w:rPr>
        <w:t xml:space="preserve">b) </w:t>
      </w:r>
      <w:r w:rsidR="00554FCE" w:rsidRPr="00554FCE">
        <w:rPr>
          <w:lang w:val="fr-CA"/>
        </w:rPr>
        <w:t>Pourquoi</w:t>
      </w:r>
      <w:r w:rsidR="00554FCE">
        <w:rPr>
          <w:lang w:val="fr-CA"/>
        </w:rPr>
        <w:t>, selon toi, voyageaient-ils</w:t>
      </w:r>
      <w:r w:rsidR="00554FCE" w:rsidRPr="00554FCE">
        <w:rPr>
          <w:lang w:val="fr-CA"/>
        </w:rPr>
        <w:t xml:space="preserve"> </w:t>
      </w:r>
      <w:r w:rsidR="00554FCE">
        <w:rPr>
          <w:lang w:val="fr-CA"/>
        </w:rPr>
        <w:t>avec</w:t>
      </w:r>
      <w:r w:rsidR="00554FCE" w:rsidRPr="00554FCE">
        <w:rPr>
          <w:lang w:val="fr-CA"/>
        </w:rPr>
        <w:t xml:space="preserve"> deux bateaux?</w:t>
      </w:r>
      <w:r w:rsidRPr="00554FCE">
        <w:rPr>
          <w:lang w:val="fr-CA"/>
        </w:rPr>
        <w:t xml:space="preserve"> </w:t>
      </w:r>
    </w:p>
    <w:p w14:paraId="78990026" w14:textId="77777777" w:rsidR="00BB51DA" w:rsidRPr="00554FCE" w:rsidRDefault="00554FCE">
      <w:pPr>
        <w:numPr>
          <w:ilvl w:val="1"/>
          <w:numId w:val="1"/>
        </w:numPr>
        <w:rPr>
          <w:color w:val="FF0000"/>
          <w:lang w:val="fr-CA"/>
        </w:rPr>
      </w:pPr>
      <w:r w:rsidRPr="00554FCE">
        <w:rPr>
          <w:color w:val="FF0000"/>
          <w:lang w:val="fr-CA"/>
        </w:rPr>
        <w:t>Au cas où l’un d</w:t>
      </w:r>
      <w:r>
        <w:rPr>
          <w:color w:val="FF0000"/>
          <w:lang w:val="fr-CA"/>
        </w:rPr>
        <w:t>’</w:t>
      </w:r>
      <w:r w:rsidRPr="00554FCE">
        <w:rPr>
          <w:color w:val="FF0000"/>
          <w:lang w:val="fr-CA"/>
        </w:rPr>
        <w:t>eux coulait, il y en avait un</w:t>
      </w:r>
      <w:r>
        <w:rPr>
          <w:color w:val="FF0000"/>
          <w:lang w:val="fr-CA"/>
        </w:rPr>
        <w:t xml:space="preserve"> de remplacement; pour transporter un plus gros équipage; le </w:t>
      </w:r>
      <w:r w:rsidRPr="00554FCE">
        <w:rPr>
          <w:color w:val="FF0000"/>
          <w:lang w:val="fr-CA"/>
        </w:rPr>
        <w:t>NSM</w:t>
      </w:r>
      <w:r w:rsidRPr="00554FCE">
        <w:rPr>
          <w:i/>
          <w:color w:val="FF0000"/>
          <w:lang w:val="fr-CA"/>
        </w:rPr>
        <w:t xml:space="preserve"> Chatham</w:t>
      </w:r>
      <w:r>
        <w:rPr>
          <w:iCs/>
          <w:color w:val="FF0000"/>
          <w:lang w:val="fr-CA"/>
        </w:rPr>
        <w:t>, plus petit, pouvait s’aventurer sur de plus petits plans d’eau.</w:t>
      </w:r>
    </w:p>
    <w:p w14:paraId="20A7B921" w14:textId="77777777" w:rsidR="00BB51DA" w:rsidRPr="00554FCE" w:rsidRDefault="00554FCE">
      <w:pPr>
        <w:numPr>
          <w:ilvl w:val="0"/>
          <w:numId w:val="2"/>
        </w:numPr>
        <w:rPr>
          <w:lang w:val="fr-CA"/>
        </w:rPr>
      </w:pPr>
      <w:r w:rsidRPr="00554FCE">
        <w:rPr>
          <w:lang w:val="fr-CA"/>
        </w:rPr>
        <w:t>Pou</w:t>
      </w:r>
      <w:r>
        <w:rPr>
          <w:lang w:val="fr-CA"/>
        </w:rPr>
        <w:t>r</w:t>
      </w:r>
      <w:r w:rsidRPr="00554FCE">
        <w:rPr>
          <w:lang w:val="fr-CA"/>
        </w:rPr>
        <w:t>quoi</w:t>
      </w:r>
      <w:r>
        <w:rPr>
          <w:lang w:val="fr-CA"/>
        </w:rPr>
        <w:t>, selon toi,</w:t>
      </w:r>
      <w:r w:rsidRPr="00554FCE">
        <w:rPr>
          <w:lang w:val="fr-CA"/>
        </w:rPr>
        <w:t xml:space="preserve"> ces bateaux avaient</w:t>
      </w:r>
      <w:r>
        <w:rPr>
          <w:lang w:val="fr-CA"/>
        </w:rPr>
        <w:t>-ils</w:t>
      </w:r>
      <w:r w:rsidRPr="00554FCE">
        <w:rPr>
          <w:lang w:val="fr-CA"/>
        </w:rPr>
        <w:t xml:space="preserve"> de gros équip</w:t>
      </w:r>
      <w:r>
        <w:rPr>
          <w:lang w:val="fr-CA"/>
        </w:rPr>
        <w:t>ages?</w:t>
      </w:r>
      <w:r w:rsidRPr="00554FCE">
        <w:rPr>
          <w:lang w:val="fr-CA"/>
        </w:rPr>
        <w:t xml:space="preserve"> </w:t>
      </w:r>
    </w:p>
    <w:p w14:paraId="5D75DC1C" w14:textId="77777777" w:rsidR="00BB51DA" w:rsidRPr="00554FCE" w:rsidRDefault="00554FCE">
      <w:pPr>
        <w:numPr>
          <w:ilvl w:val="1"/>
          <w:numId w:val="5"/>
        </w:numPr>
        <w:ind w:left="1440"/>
        <w:rPr>
          <w:color w:val="FF0000"/>
          <w:lang w:val="fr-CA"/>
        </w:rPr>
      </w:pPr>
      <w:r w:rsidRPr="00554FCE">
        <w:rPr>
          <w:color w:val="FF0000"/>
          <w:lang w:val="fr-CA"/>
        </w:rPr>
        <w:t>Ils avaient besoin de charpentiers pour les r</w:t>
      </w:r>
      <w:r>
        <w:rPr>
          <w:color w:val="FF0000"/>
          <w:lang w:val="fr-CA"/>
        </w:rPr>
        <w:t>é</w:t>
      </w:r>
      <w:r w:rsidRPr="00554FCE">
        <w:rPr>
          <w:color w:val="FF0000"/>
          <w:lang w:val="fr-CA"/>
        </w:rPr>
        <w:t xml:space="preserve">parations, de marins </w:t>
      </w:r>
      <w:r>
        <w:rPr>
          <w:color w:val="FF0000"/>
          <w:lang w:val="fr-CA"/>
        </w:rPr>
        <w:t>qui</w:t>
      </w:r>
      <w:r w:rsidRPr="00554FCE">
        <w:rPr>
          <w:color w:val="FF0000"/>
          <w:lang w:val="fr-CA"/>
        </w:rPr>
        <w:t xml:space="preserve"> </w:t>
      </w:r>
      <w:r>
        <w:rPr>
          <w:color w:val="FF0000"/>
          <w:lang w:val="fr-CA"/>
        </w:rPr>
        <w:t>grimpaient sur</w:t>
      </w:r>
      <w:r w:rsidRPr="00554FCE">
        <w:rPr>
          <w:color w:val="FF0000"/>
          <w:lang w:val="fr-CA"/>
        </w:rPr>
        <w:t xml:space="preserve"> les mâts pour changer les vo</w:t>
      </w:r>
      <w:r>
        <w:rPr>
          <w:color w:val="FF0000"/>
          <w:lang w:val="fr-CA"/>
        </w:rPr>
        <w:t xml:space="preserve">iles et de voiliers pour réparer les voiles. </w:t>
      </w:r>
      <w:r w:rsidRPr="00554FCE">
        <w:rPr>
          <w:color w:val="FF0000"/>
          <w:lang w:val="fr-CA"/>
        </w:rPr>
        <w:t xml:space="preserve"> </w:t>
      </w:r>
    </w:p>
    <w:p w14:paraId="0D8A160F" w14:textId="77777777" w:rsidR="00BB51DA" w:rsidRPr="00D417A3" w:rsidRDefault="00554FCE">
      <w:pPr>
        <w:numPr>
          <w:ilvl w:val="0"/>
          <w:numId w:val="2"/>
        </w:numPr>
        <w:rPr>
          <w:lang w:val="fr-CA"/>
        </w:rPr>
      </w:pPr>
      <w:r w:rsidRPr="00554FCE">
        <w:rPr>
          <w:lang w:val="fr-CA"/>
        </w:rPr>
        <w:t xml:space="preserve">Pourquoi, selon toi, Vancouver a pris des bateaux avec de </w:t>
      </w:r>
      <w:r>
        <w:rPr>
          <w:lang w:val="fr-CA"/>
        </w:rPr>
        <w:t>gros canons?</w:t>
      </w:r>
    </w:p>
    <w:p w14:paraId="057D08E8" w14:textId="77777777" w:rsidR="00BB51DA" w:rsidRPr="00554FCE" w:rsidRDefault="00554FCE">
      <w:pPr>
        <w:numPr>
          <w:ilvl w:val="1"/>
          <w:numId w:val="7"/>
        </w:numPr>
        <w:rPr>
          <w:color w:val="FF0000"/>
          <w:lang w:val="fr-CA"/>
        </w:rPr>
      </w:pPr>
      <w:r w:rsidRPr="00554FCE">
        <w:rPr>
          <w:color w:val="FF0000"/>
          <w:lang w:val="fr-CA"/>
        </w:rPr>
        <w:t xml:space="preserve">Réponses possibles : anticipation de conflits; pour faire peur aux autres; démonstration de </w:t>
      </w:r>
      <w:r w:rsidR="00F6649B">
        <w:rPr>
          <w:color w:val="FF0000"/>
          <w:lang w:val="fr-CA"/>
        </w:rPr>
        <w:t>force</w:t>
      </w:r>
    </w:p>
    <w:p w14:paraId="28CB5C63" w14:textId="77777777" w:rsidR="00BB51DA" w:rsidRPr="00554FCE" w:rsidRDefault="00BB51DA">
      <w:pPr>
        <w:pStyle w:val="Heading4"/>
        <w:spacing w:before="0" w:after="0"/>
        <w:rPr>
          <w:b/>
          <w:color w:val="000000"/>
          <w:lang w:val="fr-CA"/>
        </w:rPr>
      </w:pPr>
      <w:bookmarkStart w:id="12" w:name="_2nf02vbiaysb" w:colFirst="0" w:colLast="0"/>
      <w:bookmarkStart w:id="13" w:name="_cv85l9tt5kdv" w:colFirst="0" w:colLast="0"/>
      <w:bookmarkEnd w:id="12"/>
      <w:bookmarkEnd w:id="13"/>
    </w:p>
    <w:p w14:paraId="1CA40CF8" w14:textId="77777777" w:rsidR="00BB51DA" w:rsidRPr="00412517" w:rsidRDefault="0061442F">
      <w:pPr>
        <w:pStyle w:val="Heading2"/>
        <w:spacing w:before="0" w:after="60"/>
        <w:rPr>
          <w:sz w:val="24"/>
          <w:szCs w:val="24"/>
          <w:lang w:val="fr-CA"/>
        </w:rPr>
      </w:pPr>
      <w:bookmarkStart w:id="14" w:name="_d15qt51rtrhx" w:colFirst="0" w:colLast="0"/>
      <w:bookmarkEnd w:id="14"/>
      <w:r w:rsidRPr="00412517">
        <w:rPr>
          <w:sz w:val="28"/>
          <w:szCs w:val="28"/>
          <w:lang w:val="fr-CA"/>
        </w:rPr>
        <w:t>Pistes d’analyse</w:t>
      </w:r>
    </w:p>
    <w:p w14:paraId="5C92591D" w14:textId="77777777" w:rsidR="00BB51DA" w:rsidRPr="00412517" w:rsidRDefault="00412517">
      <w:pPr>
        <w:rPr>
          <w:sz w:val="24"/>
          <w:szCs w:val="24"/>
          <w:lang w:val="fr-CA"/>
        </w:rPr>
      </w:pPr>
      <w:r w:rsidRPr="009507AE">
        <w:rPr>
          <w:lang w:val="fr-CA"/>
        </w:rPr>
        <w:t xml:space="preserve">Ces pistes d’analyse supplémentaires </w:t>
      </w:r>
      <w:r>
        <w:rPr>
          <w:lang w:val="fr-CA"/>
        </w:rPr>
        <w:t xml:space="preserve">incitent les étudiants à pousser plus loin leur analyse de ce qu’ils ont appris dans la vidéo. </w:t>
      </w:r>
      <w:r w:rsidRPr="009507AE">
        <w:rPr>
          <w:lang w:val="fr-CA"/>
        </w:rPr>
        <w:t>Ces questions demandent aux étudiants de réfléchir à la p</w:t>
      </w:r>
      <w:r>
        <w:rPr>
          <w:lang w:val="fr-CA"/>
        </w:rPr>
        <w:t>ratique de l’histoire et à inclure des preuves pour justifier leurs affirmations. Dans certains cas, les étudiants pourraient bénéficier d’autres ressources pour explorer ces questions.</w:t>
      </w:r>
      <w:r w:rsidRPr="00412517">
        <w:rPr>
          <w:lang w:val="fr-CA"/>
        </w:rPr>
        <w:t xml:space="preserve"> </w:t>
      </w:r>
    </w:p>
    <w:p w14:paraId="75719143" w14:textId="77777777" w:rsidR="00412517" w:rsidRDefault="00412517">
      <w:pPr>
        <w:numPr>
          <w:ilvl w:val="0"/>
          <w:numId w:val="13"/>
        </w:numPr>
        <w:rPr>
          <w:lang w:val="fr-CA"/>
        </w:rPr>
      </w:pPr>
      <w:r w:rsidRPr="00412517">
        <w:rPr>
          <w:lang w:val="fr-CA"/>
        </w:rPr>
        <w:t>Ces navires coûte</w:t>
      </w:r>
      <w:r>
        <w:rPr>
          <w:lang w:val="fr-CA"/>
        </w:rPr>
        <w:t>nt</w:t>
      </w:r>
      <w:r w:rsidRPr="00412517">
        <w:rPr>
          <w:lang w:val="fr-CA"/>
        </w:rPr>
        <w:t xml:space="preserve"> très c</w:t>
      </w:r>
      <w:r>
        <w:rPr>
          <w:lang w:val="fr-CA"/>
        </w:rPr>
        <w:t>her à construire et à opérer. Pourquoi, selon toi, les Européens acceptaient de payer pour ces dispendieux vaisseaux?</w:t>
      </w:r>
    </w:p>
    <w:p w14:paraId="20DEAE7A" w14:textId="77777777" w:rsidR="00412517" w:rsidRPr="00412517" w:rsidRDefault="00412517">
      <w:pPr>
        <w:numPr>
          <w:ilvl w:val="0"/>
          <w:numId w:val="13"/>
        </w:numPr>
        <w:rPr>
          <w:lang w:val="fr-CA"/>
        </w:rPr>
      </w:pPr>
      <w:r>
        <w:rPr>
          <w:lang w:val="fr-CA"/>
        </w:rPr>
        <w:t xml:space="preserve">Les deux vaisseaux du capitaine Vancouver étaient équipés de canons. Argumente pour ou contre le fait d’apporter des canons pour cette expédition. </w:t>
      </w:r>
    </w:p>
    <w:p w14:paraId="19D850D2" w14:textId="77777777" w:rsidR="00BB51DA" w:rsidRPr="00D417A3" w:rsidRDefault="00412517" w:rsidP="00412517">
      <w:pPr>
        <w:numPr>
          <w:ilvl w:val="0"/>
          <w:numId w:val="13"/>
        </w:numPr>
        <w:rPr>
          <w:lang w:val="fr-CA"/>
        </w:rPr>
      </w:pPr>
      <w:r w:rsidRPr="00412517">
        <w:rPr>
          <w:lang w:val="fr-CA"/>
        </w:rPr>
        <w:t>Quels types de vaisseaux sont utilisés aujourd’hui pour faire de l’exploration? Quelles sont les différences et les ressemblances entre ces vaisseaux et ceux du capitaine Vancouver?</w:t>
      </w:r>
    </w:p>
    <w:p w14:paraId="1AA13B3E" w14:textId="77777777" w:rsidR="00BB51DA" w:rsidRPr="00412517" w:rsidRDefault="00412517">
      <w:pPr>
        <w:numPr>
          <w:ilvl w:val="1"/>
          <w:numId w:val="13"/>
        </w:numPr>
        <w:rPr>
          <w:lang w:val="fr-CA"/>
        </w:rPr>
      </w:pPr>
      <w:r w:rsidRPr="00412517">
        <w:rPr>
          <w:lang w:val="fr-CA"/>
        </w:rPr>
        <w:lastRenderedPageBreak/>
        <w:t>Exemples d’explorations effectuées au XXI</w:t>
      </w:r>
      <w:r w:rsidRPr="00412517">
        <w:rPr>
          <w:vertAlign w:val="superscript"/>
          <w:lang w:val="fr-CA"/>
        </w:rPr>
        <w:t>ème</w:t>
      </w:r>
      <w:r w:rsidRPr="00412517">
        <w:rPr>
          <w:lang w:val="fr-CA"/>
        </w:rPr>
        <w:t xml:space="preserve"> siècle : e</w:t>
      </w:r>
      <w:r>
        <w:rPr>
          <w:lang w:val="fr-CA"/>
        </w:rPr>
        <w:t xml:space="preserve">xploration de l’espace; exploration des fonds marins; exploration de l’Arctique et de l’Antarctique; montagnes; déserts; etc. </w:t>
      </w:r>
      <w:r w:rsidRPr="00412517">
        <w:rPr>
          <w:lang w:val="fr-CA"/>
        </w:rPr>
        <w:t xml:space="preserve"> </w:t>
      </w:r>
    </w:p>
    <w:p w14:paraId="366A80C8" w14:textId="77777777" w:rsidR="00BB51DA" w:rsidRPr="00412517" w:rsidRDefault="00E3232D">
      <w:pPr>
        <w:numPr>
          <w:ilvl w:val="0"/>
          <w:numId w:val="13"/>
        </w:numPr>
        <w:rPr>
          <w:lang w:val="fr-CA"/>
        </w:rPr>
      </w:pPr>
      <w:r w:rsidRPr="00412517">
        <w:rPr>
          <w:lang w:val="fr-CA"/>
        </w:rPr>
        <w:t xml:space="preserve">a) </w:t>
      </w:r>
      <w:r w:rsidR="00412517" w:rsidRPr="00412517">
        <w:rPr>
          <w:lang w:val="fr-CA"/>
        </w:rPr>
        <w:t>Dans le cadre de l’expédition du capitaine Vancouver, qu</w:t>
      </w:r>
      <w:r w:rsidR="00412517">
        <w:rPr>
          <w:lang w:val="fr-CA"/>
        </w:rPr>
        <w:t xml:space="preserve">elles sont, selon toi, les trois qualités les plus importantes du design du bateau? </w:t>
      </w:r>
      <w:r w:rsidR="00412517" w:rsidRPr="00412517">
        <w:rPr>
          <w:lang w:val="fr-CA"/>
        </w:rPr>
        <w:t>Quelles strat</w:t>
      </w:r>
      <w:r w:rsidR="00CB08FC">
        <w:rPr>
          <w:lang w:val="fr-CA"/>
        </w:rPr>
        <w:t>é</w:t>
      </w:r>
      <w:r w:rsidR="00412517" w:rsidRPr="00412517">
        <w:rPr>
          <w:lang w:val="fr-CA"/>
        </w:rPr>
        <w:t>gies un constructeur de bateau pourrait utilis</w:t>
      </w:r>
      <w:r w:rsidR="00412517">
        <w:rPr>
          <w:lang w:val="fr-CA"/>
        </w:rPr>
        <w:t>er pour intégrer ces qualités dans le design?</w:t>
      </w:r>
      <w:r w:rsidRPr="00412517">
        <w:rPr>
          <w:lang w:val="fr-CA"/>
        </w:rPr>
        <w:t xml:space="preserve"> </w:t>
      </w:r>
    </w:p>
    <w:p w14:paraId="2EDB4888" w14:textId="77777777" w:rsidR="00BB51DA" w:rsidRPr="00CB08FC" w:rsidRDefault="00E3232D">
      <w:pPr>
        <w:ind w:left="720"/>
        <w:rPr>
          <w:sz w:val="24"/>
          <w:szCs w:val="24"/>
          <w:lang w:val="fr-CA"/>
        </w:rPr>
      </w:pPr>
      <w:r w:rsidRPr="00CB08FC">
        <w:rPr>
          <w:lang w:val="fr-CA"/>
        </w:rPr>
        <w:t xml:space="preserve">b) </w:t>
      </w:r>
      <w:r w:rsidR="00CB08FC" w:rsidRPr="00CB08FC">
        <w:rPr>
          <w:lang w:val="fr-CA"/>
        </w:rPr>
        <w:t xml:space="preserve">Nomme un type de navire moderne. </w:t>
      </w:r>
      <w:r w:rsidR="00CB08FC">
        <w:rPr>
          <w:lang w:val="fr-CA"/>
        </w:rPr>
        <w:t>Quelles sont, selon toi, les trois qualités les plus importantes du design de ce vaisseau? Compare ces réponses à tes réponses à propos des bateaux du capitaine Vancouver.</w:t>
      </w:r>
      <w:r w:rsidRPr="00CB08FC">
        <w:rPr>
          <w:lang w:val="fr-CA"/>
        </w:rPr>
        <w:t xml:space="preserve"> </w:t>
      </w:r>
    </w:p>
    <w:p w14:paraId="2D7A5503" w14:textId="77777777" w:rsidR="00BB51DA" w:rsidRPr="00CB08FC" w:rsidRDefault="00BB51DA">
      <w:pPr>
        <w:rPr>
          <w:sz w:val="24"/>
          <w:szCs w:val="24"/>
          <w:lang w:val="fr-CA"/>
        </w:rPr>
      </w:pPr>
    </w:p>
    <w:p w14:paraId="491C1221" w14:textId="77777777" w:rsidR="00BB51DA" w:rsidRPr="00556118" w:rsidRDefault="00556118">
      <w:pPr>
        <w:pStyle w:val="Heading2"/>
        <w:spacing w:before="0" w:after="60"/>
        <w:rPr>
          <w:sz w:val="28"/>
          <w:szCs w:val="28"/>
          <w:lang w:val="fr-CA"/>
        </w:rPr>
      </w:pPr>
      <w:bookmarkStart w:id="15" w:name="_ix40pnxbj7xi" w:colFirst="0" w:colLast="0"/>
      <w:bookmarkEnd w:id="15"/>
      <w:r w:rsidRPr="00556118">
        <w:rPr>
          <w:sz w:val="28"/>
          <w:szCs w:val="28"/>
          <w:lang w:val="fr-CA"/>
        </w:rPr>
        <w:t>Discussion synthèse</w:t>
      </w:r>
    </w:p>
    <w:p w14:paraId="54F0651D" w14:textId="77777777" w:rsidR="00BB51DA" w:rsidRPr="00556118" w:rsidRDefault="00556118">
      <w:pPr>
        <w:rPr>
          <w:lang w:val="fr-CA"/>
        </w:rPr>
      </w:pPr>
      <w:r>
        <w:rPr>
          <w:lang w:val="fr-CA"/>
        </w:rPr>
        <w:t xml:space="preserve">Concluez votre cours par une réflexion. Demandez aux étudiants de répondre aux questions suivantes en classe, par petits groupes, ou individuellement, par écrit. </w:t>
      </w:r>
    </w:p>
    <w:p w14:paraId="2563DD4F" w14:textId="77777777" w:rsidR="00BB51DA" w:rsidRPr="00556118" w:rsidRDefault="00556118">
      <w:pPr>
        <w:numPr>
          <w:ilvl w:val="0"/>
          <w:numId w:val="11"/>
        </w:numPr>
        <w:rPr>
          <w:lang w:val="fr-CA"/>
        </w:rPr>
      </w:pPr>
      <w:r w:rsidRPr="00556118">
        <w:rPr>
          <w:lang w:val="fr-CA"/>
        </w:rPr>
        <w:t xml:space="preserve">Dessine une image qui </w:t>
      </w:r>
      <w:r>
        <w:rPr>
          <w:lang w:val="fr-CA"/>
        </w:rPr>
        <w:t>représente</w:t>
      </w:r>
      <w:r w:rsidRPr="00556118">
        <w:rPr>
          <w:lang w:val="fr-CA"/>
        </w:rPr>
        <w:t xml:space="preserve"> 3 choses que tu as apprises dans</w:t>
      </w:r>
      <w:r>
        <w:rPr>
          <w:lang w:val="fr-CA"/>
        </w:rPr>
        <w:t xml:space="preserve"> ce cours. </w:t>
      </w:r>
    </w:p>
    <w:p w14:paraId="032DD607" w14:textId="77777777" w:rsidR="00BB51DA" w:rsidRPr="00556118" w:rsidRDefault="00556118">
      <w:pPr>
        <w:numPr>
          <w:ilvl w:val="0"/>
          <w:numId w:val="11"/>
        </w:numPr>
        <w:rPr>
          <w:lang w:val="fr-CA"/>
        </w:rPr>
      </w:pPr>
      <w:r w:rsidRPr="00556118">
        <w:rPr>
          <w:lang w:val="fr-CA"/>
        </w:rPr>
        <w:t xml:space="preserve">Quelles sont les différences entre les vaisseaux dans la </w:t>
      </w:r>
      <w:r>
        <w:rPr>
          <w:lang w:val="fr-CA"/>
        </w:rPr>
        <w:t>vidéo et les bateaux d’aujourd’hui?</w:t>
      </w:r>
    </w:p>
    <w:p w14:paraId="1078721C" w14:textId="77777777" w:rsidR="00BB51DA" w:rsidRPr="00556118" w:rsidRDefault="00BB51DA">
      <w:pPr>
        <w:rPr>
          <w:rFonts w:ascii="IM Fell English" w:eastAsia="IM Fell English" w:hAnsi="IM Fell English" w:cs="IM Fell English"/>
          <w:b/>
          <w:sz w:val="36"/>
          <w:szCs w:val="36"/>
          <w:lang w:val="fr-CA"/>
        </w:rPr>
      </w:pPr>
    </w:p>
    <w:p w14:paraId="77BE4C0D" w14:textId="77777777" w:rsidR="0059448A" w:rsidRPr="00D06E1B" w:rsidRDefault="0059448A" w:rsidP="0059448A">
      <w:pPr>
        <w:pStyle w:val="Heading1"/>
        <w:spacing w:before="0" w:after="60"/>
        <w:rPr>
          <w:color w:val="947760"/>
          <w:lang w:val="fr-CA"/>
        </w:rPr>
      </w:pPr>
      <w:bookmarkStart w:id="16" w:name="_5r2k97awtvub" w:colFirst="0" w:colLast="0"/>
      <w:bookmarkEnd w:id="16"/>
      <w:r w:rsidRPr="00D06E1B">
        <w:rPr>
          <w:color w:val="947760"/>
          <w:lang w:val="fr-CA"/>
        </w:rPr>
        <w:t xml:space="preserve">Idées de projet de recherche </w:t>
      </w:r>
      <w:r>
        <w:rPr>
          <w:color w:val="947760"/>
          <w:lang w:val="fr-CA"/>
        </w:rPr>
        <w:t>et de création</w:t>
      </w:r>
    </w:p>
    <w:p w14:paraId="5A788230" w14:textId="77777777" w:rsidR="00BB51DA" w:rsidRPr="0059448A" w:rsidRDefault="0059448A">
      <w:pPr>
        <w:rPr>
          <w:lang w:val="fr-CA"/>
        </w:rPr>
      </w:pPr>
      <w:r w:rsidRPr="0059448A">
        <w:rPr>
          <w:lang w:val="fr-CA"/>
        </w:rPr>
        <w:t xml:space="preserve">Explorer les activités de création suivantes avec vos étudiants </w:t>
      </w:r>
      <w:r>
        <w:rPr>
          <w:lang w:val="fr-CA"/>
        </w:rPr>
        <w:t xml:space="preserve">soit en leur demandant de réponse par écrit à des questions, en discussion de groupe, ou dans le cadre de projets : </w:t>
      </w:r>
    </w:p>
    <w:p w14:paraId="5C2741D4" w14:textId="77777777" w:rsidR="0059448A" w:rsidRDefault="0059448A">
      <w:pPr>
        <w:numPr>
          <w:ilvl w:val="0"/>
          <w:numId w:val="10"/>
        </w:numPr>
        <w:rPr>
          <w:lang w:val="fr-CA"/>
        </w:rPr>
      </w:pPr>
      <w:r w:rsidRPr="0059448A">
        <w:rPr>
          <w:lang w:val="fr-CA"/>
        </w:rPr>
        <w:t>Ces bateaux étaient incroyablement g</w:t>
      </w:r>
      <w:r>
        <w:rPr>
          <w:lang w:val="fr-CA"/>
        </w:rPr>
        <w:t xml:space="preserve">ros et se démarquaient </w:t>
      </w:r>
      <w:r w:rsidR="001C4DFD">
        <w:rPr>
          <w:lang w:val="fr-CA"/>
        </w:rPr>
        <w:t>à</w:t>
      </w:r>
      <w:r>
        <w:rPr>
          <w:lang w:val="fr-CA"/>
        </w:rPr>
        <w:t xml:space="preserve"> l’horizon. Dessine et écri</w:t>
      </w:r>
      <w:r w:rsidR="001C4DFD">
        <w:rPr>
          <w:lang w:val="fr-CA"/>
        </w:rPr>
        <w:t>s</w:t>
      </w:r>
      <w:r>
        <w:rPr>
          <w:lang w:val="fr-CA"/>
        </w:rPr>
        <w:t xml:space="preserve"> une description de ce </w:t>
      </w:r>
      <w:r w:rsidR="001C4DFD">
        <w:rPr>
          <w:lang w:val="fr-CA"/>
        </w:rPr>
        <w:t xml:space="preserve">que </w:t>
      </w:r>
      <w:r>
        <w:rPr>
          <w:lang w:val="fr-CA"/>
        </w:rPr>
        <w:t>cela aurait pu signifier, à la fin du XVIII</w:t>
      </w:r>
      <w:r w:rsidRPr="0059448A">
        <w:rPr>
          <w:vertAlign w:val="superscript"/>
          <w:lang w:val="fr-CA"/>
        </w:rPr>
        <w:t>ème</w:t>
      </w:r>
      <w:r>
        <w:rPr>
          <w:lang w:val="fr-CA"/>
        </w:rPr>
        <w:t xml:space="preserve"> siècle, de voir un de ces vaisseaux pour la première fois.</w:t>
      </w:r>
    </w:p>
    <w:p w14:paraId="69154C69" w14:textId="77777777" w:rsidR="0059448A" w:rsidRPr="0059448A" w:rsidRDefault="0059448A">
      <w:pPr>
        <w:numPr>
          <w:ilvl w:val="0"/>
          <w:numId w:val="10"/>
        </w:numPr>
        <w:rPr>
          <w:lang w:val="fr-CA"/>
        </w:rPr>
      </w:pPr>
      <w:r>
        <w:rPr>
          <w:lang w:val="fr-CA"/>
        </w:rPr>
        <w:t xml:space="preserve"> </w:t>
      </w:r>
      <w:r w:rsidR="001C4DFD">
        <w:rPr>
          <w:lang w:val="fr-CA"/>
        </w:rPr>
        <w:t xml:space="preserve">Fais une recherche sur un autre transocéanique utilisé de nos jours. Compare ce vaisseau avec le NSM </w:t>
      </w:r>
      <w:r w:rsidR="001C4DFD" w:rsidRPr="001C4DFD">
        <w:rPr>
          <w:i/>
          <w:iCs/>
          <w:lang w:val="fr-CA"/>
        </w:rPr>
        <w:t>Discovery</w:t>
      </w:r>
      <w:r w:rsidR="001C4DFD">
        <w:rPr>
          <w:lang w:val="fr-CA"/>
        </w:rPr>
        <w:t>. Fais-une recherche sur le nom de ton bateau.</w:t>
      </w:r>
    </w:p>
    <w:p w14:paraId="712155A6" w14:textId="77777777" w:rsidR="00BB51DA" w:rsidRPr="001C4DFD" w:rsidRDefault="001C4DFD">
      <w:pPr>
        <w:numPr>
          <w:ilvl w:val="1"/>
          <w:numId w:val="10"/>
        </w:numPr>
        <w:rPr>
          <w:lang w:val="fr-CA"/>
        </w:rPr>
      </w:pPr>
      <w:r w:rsidRPr="001C4DFD">
        <w:rPr>
          <w:lang w:val="fr-CA"/>
        </w:rPr>
        <w:t>Si tu habites en C.-B., tu pourrais regarder la fl</w:t>
      </w:r>
      <w:r>
        <w:rPr>
          <w:lang w:val="fr-CA"/>
        </w:rPr>
        <w:t>otte des traversiers de la C.-B. </w:t>
      </w:r>
      <w:r w:rsidRPr="001C4DFD">
        <w:rPr>
          <w:lang w:val="fr-CA"/>
        </w:rPr>
        <w:t xml:space="preserve">: </w:t>
      </w:r>
      <w:hyperlink r:id="rId7">
        <w:r w:rsidRPr="001C4DFD">
          <w:rPr>
            <w:color w:val="1155CC"/>
            <w:u w:val="single"/>
            <w:lang w:val="fr-CA"/>
          </w:rPr>
          <w:t>https://www.bcferries.com/on-the-ferry/our-fleet</w:t>
        </w:r>
      </w:hyperlink>
      <w:r w:rsidRPr="001C4DFD">
        <w:rPr>
          <w:lang w:val="fr-CA"/>
        </w:rPr>
        <w:t xml:space="preserve">  </w:t>
      </w:r>
      <w:r w:rsidR="002A79F9">
        <w:rPr>
          <w:color w:val="1155CC"/>
          <w:u w:val="single"/>
          <w:lang w:val="fr-CA"/>
        </w:rPr>
        <w:t>(en anglais seulement)</w:t>
      </w:r>
      <w:r w:rsidR="002A79F9">
        <w:rPr>
          <w:color w:val="auto"/>
          <w:lang w:val="fr-CA"/>
        </w:rPr>
        <w:t>.</w:t>
      </w:r>
    </w:p>
    <w:sectPr w:rsidR="00BB51DA" w:rsidRPr="001C4DF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8B2C5" w14:textId="77777777" w:rsidR="00E3232D" w:rsidRDefault="00E3232D">
      <w:pPr>
        <w:spacing w:after="0" w:line="240" w:lineRule="auto"/>
      </w:pPr>
      <w:r>
        <w:separator/>
      </w:r>
    </w:p>
  </w:endnote>
  <w:endnote w:type="continuationSeparator" w:id="0">
    <w:p w14:paraId="4B3B9279" w14:textId="77777777" w:rsidR="00E3232D" w:rsidRDefault="00E323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IM Fell English">
    <w:altName w:val="Calibri"/>
    <w:charset w:val="00"/>
    <w:family w:val="auto"/>
    <w:pitch w:val="default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2C5FD" w14:textId="77777777" w:rsidR="00BB51DA" w:rsidRDefault="008F675F">
    <w:pPr>
      <w:ind w:left="-90"/>
      <w:rPr>
        <w:rFonts w:ascii="IM Fell English SC" w:eastAsia="IM Fell English SC" w:hAnsi="IM Fell English SC" w:cs="IM Fell English SC"/>
      </w:rPr>
    </w:pPr>
    <w:r>
      <w:pict w14:anchorId="5C29CE7A">
        <v:rect id="_x0000_i1026" style="width:0;height:1.5pt" o:hralign="center" o:hrstd="t" o:hr="t" fillcolor="#a0a0a0" stroked="f"/>
      </w:pict>
    </w:r>
  </w:p>
  <w:p w14:paraId="58B2738B" w14:textId="454E6374" w:rsidR="00BB51DA" w:rsidRDefault="00A1092C">
    <w:r>
      <w:rPr>
        <w:rFonts w:ascii="IM Fell English SC" w:eastAsia="IM Fell English SC" w:hAnsi="IM Fell English SC" w:cs="IM Fell English SC"/>
      </w:rPr>
      <w:t xml:space="preserve">Plan de </w:t>
    </w:r>
    <w:proofErr w:type="spellStart"/>
    <w:r>
      <w:rPr>
        <w:rFonts w:ascii="IM Fell English SC" w:eastAsia="IM Fell English SC" w:hAnsi="IM Fell English SC" w:cs="IM Fell English SC"/>
      </w:rPr>
      <w:t>cours</w:t>
    </w:r>
    <w:proofErr w:type="spellEnd"/>
    <w:r>
      <w:rPr>
        <w:rFonts w:ascii="IM Fell English SC" w:eastAsia="IM Fell English SC" w:hAnsi="IM Fell English SC" w:cs="IM Fell English SC"/>
      </w:rPr>
      <w:t xml:space="preserve"> | Navigation | </w:t>
    </w:r>
    <w:proofErr w:type="spellStart"/>
    <w:r>
      <w:rPr>
        <w:rFonts w:ascii="IM Fell English SC" w:eastAsia="IM Fell English SC" w:hAnsi="IM Fell English SC" w:cs="IM Fell English SC"/>
      </w:rPr>
      <w:t>Vaisseaux</w:t>
    </w:r>
    <w:proofErr w:type="spellEnd"/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Lato Light" w:eastAsia="Lato Light" w:hAnsi="Lato Light" w:cs="Lato Light"/>
      </w:rPr>
      <w:t xml:space="preserve">                </w:t>
    </w:r>
    <w:r>
      <w:rPr>
        <w:rFonts w:ascii="Lato Light" w:eastAsia="Lato Light" w:hAnsi="Lato Light" w:cs="Lato Light"/>
      </w:rPr>
      <w:tab/>
      <w:t xml:space="preserve">     </w:t>
    </w:r>
    <w:r w:rsidR="008F675F">
      <w:rPr>
        <w:rFonts w:ascii="Lato Light" w:eastAsia="Lato Light" w:hAnsi="Lato Light" w:cs="Lato Light"/>
      </w:rPr>
      <w:t xml:space="preserve">   </w:t>
    </w:r>
    <w:r>
      <w:rPr>
        <w:rFonts w:ascii="Lato Light" w:eastAsia="Lato Light" w:hAnsi="Lato Light" w:cs="Lato Light"/>
      </w:rPr>
      <w:t xml:space="preserve"> </w:t>
    </w:r>
    <w:r>
      <w:rPr>
        <w:rFonts w:ascii="Lato Light" w:eastAsia="Lato Light" w:hAnsi="Lato Light" w:cs="Lato Light"/>
      </w:rPr>
      <w:fldChar w:fldCharType="begin"/>
    </w:r>
    <w:r>
      <w:rPr>
        <w:rFonts w:ascii="Lato Light" w:eastAsia="Lato Light" w:hAnsi="Lato Light" w:cs="Lato Light"/>
      </w:rPr>
      <w:instrText>PAGE</w:instrText>
    </w:r>
    <w:r>
      <w:rPr>
        <w:rFonts w:ascii="Lato Light" w:eastAsia="Lato Light" w:hAnsi="Lato Light" w:cs="Lato Light"/>
      </w:rPr>
      <w:fldChar w:fldCharType="separate"/>
    </w:r>
    <w:r w:rsidR="006F3FED">
      <w:rPr>
        <w:rFonts w:ascii="Lato Light" w:eastAsia="Lato Light" w:hAnsi="Lato Light" w:cs="Lato Light"/>
        <w:noProof/>
      </w:rPr>
      <w:t>1</w:t>
    </w:r>
    <w:r>
      <w:rPr>
        <w:rFonts w:ascii="Lato Light" w:eastAsia="Lato Light" w:hAnsi="Lato Light" w:cs="Lato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FA4A9" w14:textId="77777777" w:rsidR="00E3232D" w:rsidRDefault="00E3232D">
      <w:pPr>
        <w:spacing w:after="0" w:line="240" w:lineRule="auto"/>
      </w:pPr>
      <w:r>
        <w:separator/>
      </w:r>
    </w:p>
  </w:footnote>
  <w:footnote w:type="continuationSeparator" w:id="0">
    <w:p w14:paraId="1F79360B" w14:textId="77777777" w:rsidR="00E3232D" w:rsidRDefault="00E323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58F06" w14:textId="77777777" w:rsidR="00BB51DA" w:rsidRDefault="00DF2D51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sz w:val="60"/>
        <w:szCs w:val="60"/>
      </w:rPr>
    </w:pPr>
    <w:r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09A3A6B1" wp14:editId="663E841A">
          <wp:simplePos x="0" y="0"/>
          <wp:positionH relativeFrom="column">
            <wp:posOffset>4921575</wp:posOffset>
          </wp:positionH>
          <wp:positionV relativeFrom="paragraph">
            <wp:posOffset>-133349</wp:posOffset>
          </wp:positionV>
          <wp:extent cx="804863" cy="481258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863" cy="4812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ACC7E1E" w14:textId="77777777" w:rsidR="00BB51DA" w:rsidRDefault="008F675F">
    <w:pPr>
      <w:spacing w:after="200"/>
    </w:pPr>
    <w:r>
      <w:pict w14:anchorId="075ED54E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7020"/>
    <w:multiLevelType w:val="multilevel"/>
    <w:tmpl w:val="7B724EC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8540352"/>
    <w:multiLevelType w:val="multilevel"/>
    <w:tmpl w:val="40E61260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F6F1E05"/>
    <w:multiLevelType w:val="multilevel"/>
    <w:tmpl w:val="D37CBAAA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3" w15:restartNumberingAfterBreak="0">
    <w:nsid w:val="28C123ED"/>
    <w:multiLevelType w:val="multilevel"/>
    <w:tmpl w:val="EC6691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ABB710C"/>
    <w:multiLevelType w:val="multilevel"/>
    <w:tmpl w:val="48E4E8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823534D"/>
    <w:multiLevelType w:val="multilevel"/>
    <w:tmpl w:val="ED6499EC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A40618C"/>
    <w:multiLevelType w:val="multilevel"/>
    <w:tmpl w:val="F83A4A84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38D47DF"/>
    <w:multiLevelType w:val="multilevel"/>
    <w:tmpl w:val="D0D4D0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4B07065B"/>
    <w:multiLevelType w:val="multilevel"/>
    <w:tmpl w:val="11764C0E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9" w15:restartNumberingAfterBreak="0">
    <w:nsid w:val="597650C5"/>
    <w:multiLevelType w:val="multilevel"/>
    <w:tmpl w:val="AAC6F50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597E6D12"/>
    <w:multiLevelType w:val="multilevel"/>
    <w:tmpl w:val="3CBAF7A0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1" w15:restartNumberingAfterBreak="0">
    <w:nsid w:val="5A8A1CAA"/>
    <w:multiLevelType w:val="multilevel"/>
    <w:tmpl w:val="9B766F7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86512EF"/>
    <w:multiLevelType w:val="multilevel"/>
    <w:tmpl w:val="3BCEE19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7"/>
  </w:num>
  <w:num w:numId="3">
    <w:abstractNumId w:val="12"/>
  </w:num>
  <w:num w:numId="4">
    <w:abstractNumId w:val="10"/>
  </w:num>
  <w:num w:numId="5">
    <w:abstractNumId w:val="2"/>
  </w:num>
  <w:num w:numId="6">
    <w:abstractNumId w:val="1"/>
  </w:num>
  <w:num w:numId="7">
    <w:abstractNumId w:val="4"/>
  </w:num>
  <w:num w:numId="8">
    <w:abstractNumId w:val="11"/>
  </w:num>
  <w:num w:numId="9">
    <w:abstractNumId w:val="8"/>
  </w:num>
  <w:num w:numId="10">
    <w:abstractNumId w:val="6"/>
  </w:num>
  <w:num w:numId="11">
    <w:abstractNumId w:val="5"/>
  </w:num>
  <w:num w:numId="12">
    <w:abstractNumId w:val="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jA0NbE0NDE1NzJU0lEKTi0uzszPAykwrAUAHE8GFSwAAAA="/>
  </w:docVars>
  <w:rsids>
    <w:rsidRoot w:val="00BB51DA"/>
    <w:rsid w:val="00002A1F"/>
    <w:rsid w:val="000D4B03"/>
    <w:rsid w:val="00176F01"/>
    <w:rsid w:val="001C4DFD"/>
    <w:rsid w:val="00210EDF"/>
    <w:rsid w:val="00275ECC"/>
    <w:rsid w:val="002A79F9"/>
    <w:rsid w:val="00412517"/>
    <w:rsid w:val="00554FCE"/>
    <w:rsid w:val="00556118"/>
    <w:rsid w:val="0059448A"/>
    <w:rsid w:val="0061442F"/>
    <w:rsid w:val="006B7F05"/>
    <w:rsid w:val="006F3FED"/>
    <w:rsid w:val="008F675F"/>
    <w:rsid w:val="009A0DC9"/>
    <w:rsid w:val="00A1092C"/>
    <w:rsid w:val="00A37A4D"/>
    <w:rsid w:val="00AF347F"/>
    <w:rsid w:val="00B757FD"/>
    <w:rsid w:val="00B97209"/>
    <w:rsid w:val="00BB51DA"/>
    <w:rsid w:val="00CB08FC"/>
    <w:rsid w:val="00D417A3"/>
    <w:rsid w:val="00DF2D51"/>
    <w:rsid w:val="00E3232D"/>
    <w:rsid w:val="00F44F7C"/>
    <w:rsid w:val="00F66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01990016"/>
  <w15:docId w15:val="{BE2D4A00-D3F2-4270-90EB-5D272F3DB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color w:val="222222"/>
        <w:sz w:val="22"/>
        <w:szCs w:val="22"/>
        <w:lang w:val="en" w:eastAsia="fr-CA" w:bidi="ar-SA"/>
      </w:rPr>
    </w:rPrDefault>
    <w:pPrDefault>
      <w:pPr>
        <w:spacing w:after="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F2D5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D51"/>
  </w:style>
  <w:style w:type="paragraph" w:styleId="Footer">
    <w:name w:val="footer"/>
    <w:basedOn w:val="Normal"/>
    <w:link w:val="FooterChar"/>
    <w:uiPriority w:val="99"/>
    <w:unhideWhenUsed/>
    <w:rsid w:val="00DF2D5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D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cferries.com/on-the-ferry/our-fle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1009</Words>
  <Characters>5756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14</cp:revision>
  <dcterms:created xsi:type="dcterms:W3CDTF">2022-11-25T15:38:00Z</dcterms:created>
  <dcterms:modified xsi:type="dcterms:W3CDTF">2023-05-12T01:56:00Z</dcterms:modified>
</cp:coreProperties>
</file>